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986F3F" w14:textId="7C031A67" w:rsidR="00C971A6" w:rsidRDefault="003663D3">
      <w:pPr>
        <w:pStyle w:val="Textoindependiente"/>
        <w:tabs>
          <w:tab w:val="left" w:pos="6385"/>
        </w:tabs>
        <w:ind w:left="509"/>
        <w:rPr>
          <w:rFonts w:ascii="Times New Roman"/>
        </w:rPr>
      </w:pPr>
      <w:r>
        <w:rPr>
          <w:rFonts w:ascii="Times New Roman"/>
        </w:rPr>
        <w:tab/>
      </w:r>
    </w:p>
    <w:p w14:paraId="33DD5CE7" w14:textId="6587090E" w:rsidR="00C971A6" w:rsidRDefault="008333BB" w:rsidP="0098418C">
      <w:pPr>
        <w:spacing w:before="116" w:line="372" w:lineRule="auto"/>
        <w:ind w:right="11"/>
        <w:jc w:val="center"/>
        <w:rPr>
          <w:rFonts w:ascii="Arial" w:hAnsi="Arial"/>
          <w:b/>
          <w:i/>
          <w:sz w:val="20"/>
        </w:rPr>
      </w:pPr>
      <w:r>
        <w:rPr>
          <w:rFonts w:ascii="Arial" w:hAnsi="Arial"/>
          <w:b/>
          <w:i/>
          <w:w w:val="105"/>
          <w:sz w:val="20"/>
        </w:rPr>
        <w:t>CERTIFICACIÓN</w:t>
      </w:r>
      <w:r w:rsidR="007F566A">
        <w:rPr>
          <w:rFonts w:ascii="Arial" w:hAnsi="Arial"/>
          <w:b/>
          <w:i/>
          <w:w w:val="105"/>
          <w:sz w:val="20"/>
        </w:rPr>
        <w:t xml:space="preserve"> DE CUMPLIMIENTO DE REQUISITOS</w:t>
      </w:r>
      <w:r w:rsidR="00C031A3">
        <w:rPr>
          <w:rFonts w:ascii="Arial" w:hAnsi="Arial"/>
          <w:b/>
          <w:i/>
          <w:w w:val="105"/>
          <w:sz w:val="20"/>
        </w:rPr>
        <w:t xml:space="preserve"> PARA LA </w:t>
      </w:r>
      <w:r w:rsidR="000C21D6">
        <w:rPr>
          <w:rFonts w:ascii="Arial" w:hAnsi="Arial"/>
          <w:b/>
          <w:i/>
          <w:w w:val="105"/>
          <w:sz w:val="20"/>
        </w:rPr>
        <w:t>ENTREGA</w:t>
      </w:r>
      <w:r w:rsidR="00C031A3">
        <w:rPr>
          <w:rFonts w:ascii="Arial" w:hAnsi="Arial"/>
          <w:b/>
          <w:i/>
          <w:w w:val="105"/>
          <w:sz w:val="20"/>
        </w:rPr>
        <w:t xml:space="preserve"> DE </w:t>
      </w:r>
      <w:r w:rsidR="0098418C">
        <w:rPr>
          <w:rFonts w:ascii="Arial" w:hAnsi="Arial"/>
          <w:b/>
          <w:i/>
          <w:w w:val="105"/>
          <w:sz w:val="20"/>
        </w:rPr>
        <w:t>LA TESIS DOCTORAL PREVIO ENVÍO A REVISORES</w:t>
      </w:r>
    </w:p>
    <w:p w14:paraId="4E41DB5D" w14:textId="77777777" w:rsidR="00C971A6" w:rsidRDefault="00C971A6" w:rsidP="005B73D2">
      <w:pPr>
        <w:pStyle w:val="Textoindependiente"/>
        <w:rPr>
          <w:rFonts w:ascii="Arial"/>
          <w:b/>
          <w:i/>
        </w:rPr>
      </w:pPr>
    </w:p>
    <w:p w14:paraId="7272D980" w14:textId="77777777" w:rsidR="004859A3" w:rsidRDefault="004859A3" w:rsidP="004859A3">
      <w:pPr>
        <w:spacing w:line="360" w:lineRule="auto"/>
        <w:rPr>
          <w:rFonts w:ascii="Arial"/>
          <w:b/>
          <w:spacing w:val="-1"/>
          <w:w w:val="105"/>
          <w:sz w:val="20"/>
        </w:rPr>
      </w:pPr>
    </w:p>
    <w:p w14:paraId="4F8969A2" w14:textId="35EA23F9" w:rsidR="00C971A6" w:rsidRDefault="003663D3" w:rsidP="004859A3">
      <w:pPr>
        <w:spacing w:line="360" w:lineRule="auto"/>
        <w:rPr>
          <w:sz w:val="20"/>
        </w:rPr>
      </w:pPr>
      <w:r>
        <w:rPr>
          <w:rFonts w:ascii="Arial"/>
          <w:b/>
          <w:spacing w:val="-1"/>
          <w:w w:val="105"/>
          <w:sz w:val="20"/>
        </w:rPr>
        <w:t>NOMBRE</w:t>
      </w:r>
      <w:r w:rsidR="00336DFA">
        <w:rPr>
          <w:rFonts w:ascii="Arial"/>
          <w:b/>
          <w:spacing w:val="-1"/>
          <w:w w:val="105"/>
          <w:sz w:val="20"/>
        </w:rPr>
        <w:t>DEL ESTUDIANTE</w:t>
      </w:r>
      <w:r>
        <w:rPr>
          <w:rFonts w:ascii="Arial"/>
          <w:b/>
          <w:spacing w:val="-1"/>
          <w:w w:val="105"/>
          <w:sz w:val="20"/>
        </w:rPr>
        <w:t>:</w:t>
      </w:r>
      <w:r>
        <w:rPr>
          <w:rFonts w:ascii="Arial"/>
          <w:b/>
          <w:spacing w:val="-13"/>
          <w:w w:val="105"/>
          <w:sz w:val="20"/>
        </w:rPr>
        <w:t xml:space="preserve"> </w:t>
      </w:r>
    </w:p>
    <w:p w14:paraId="0B577C54" w14:textId="77777777" w:rsidR="00C6737A" w:rsidRDefault="003663D3" w:rsidP="004859A3">
      <w:pPr>
        <w:spacing w:line="360" w:lineRule="auto"/>
        <w:rPr>
          <w:rFonts w:ascii="Arial" w:hAnsi="Arial"/>
          <w:b/>
          <w:spacing w:val="1"/>
          <w:sz w:val="20"/>
        </w:rPr>
      </w:pPr>
      <w:r>
        <w:rPr>
          <w:rFonts w:ascii="Arial" w:hAnsi="Arial"/>
          <w:b/>
          <w:sz w:val="20"/>
        </w:rPr>
        <w:t>CÉDULA DE</w:t>
      </w:r>
      <w:r>
        <w:rPr>
          <w:rFonts w:ascii="Arial" w:hAnsi="Arial"/>
          <w:b/>
          <w:spacing w:val="1"/>
          <w:sz w:val="20"/>
        </w:rPr>
        <w:t xml:space="preserve"> </w:t>
      </w:r>
      <w:r>
        <w:rPr>
          <w:rFonts w:ascii="Arial" w:hAnsi="Arial"/>
          <w:b/>
          <w:sz w:val="20"/>
        </w:rPr>
        <w:t>CIUDADANÍA:</w:t>
      </w:r>
      <w:r>
        <w:rPr>
          <w:rFonts w:ascii="Arial" w:hAnsi="Arial"/>
          <w:b/>
          <w:spacing w:val="1"/>
          <w:sz w:val="20"/>
        </w:rPr>
        <w:t xml:space="preserve"> </w:t>
      </w:r>
    </w:p>
    <w:p w14:paraId="0D8D0B7B" w14:textId="2862D0C9" w:rsidR="005B73D2" w:rsidRPr="0023722F" w:rsidRDefault="0023722F" w:rsidP="004859A3">
      <w:pPr>
        <w:spacing w:line="360" w:lineRule="auto"/>
        <w:rPr>
          <w:rFonts w:ascii="Arial" w:hAnsi="Arial"/>
          <w:bCs/>
          <w:spacing w:val="1"/>
          <w:sz w:val="20"/>
        </w:rPr>
      </w:pPr>
      <w:r>
        <w:rPr>
          <w:rFonts w:ascii="Arial" w:hAnsi="Arial"/>
          <w:b/>
          <w:spacing w:val="1"/>
          <w:sz w:val="20"/>
        </w:rPr>
        <w:t xml:space="preserve">CONVOCATORIA: </w:t>
      </w:r>
      <w:r>
        <w:rPr>
          <w:rFonts w:ascii="Arial" w:hAnsi="Arial"/>
          <w:bCs/>
          <w:spacing w:val="1"/>
          <w:sz w:val="20"/>
        </w:rPr>
        <w:t>2017-2021</w:t>
      </w:r>
    </w:p>
    <w:p w14:paraId="52165D7F" w14:textId="3C5DDF94" w:rsidR="00C971A6" w:rsidRDefault="003663D3" w:rsidP="004859A3">
      <w:pPr>
        <w:spacing w:line="360" w:lineRule="auto"/>
        <w:rPr>
          <w:rFonts w:ascii="Arial" w:hAnsi="Arial"/>
          <w:b/>
          <w:spacing w:val="-12"/>
          <w:w w:val="105"/>
          <w:sz w:val="20"/>
        </w:rPr>
      </w:pPr>
      <w:r>
        <w:rPr>
          <w:rFonts w:ascii="Arial" w:hAnsi="Arial"/>
          <w:b/>
          <w:spacing w:val="-1"/>
          <w:w w:val="105"/>
          <w:sz w:val="20"/>
        </w:rPr>
        <w:t>TÍTULO</w:t>
      </w:r>
      <w:r>
        <w:rPr>
          <w:rFonts w:ascii="Arial" w:hAnsi="Arial"/>
          <w:b/>
          <w:spacing w:val="-13"/>
          <w:w w:val="105"/>
          <w:sz w:val="20"/>
        </w:rPr>
        <w:t xml:space="preserve"> </w:t>
      </w:r>
      <w:r>
        <w:rPr>
          <w:rFonts w:ascii="Arial" w:hAnsi="Arial"/>
          <w:b/>
          <w:spacing w:val="-1"/>
          <w:w w:val="105"/>
          <w:sz w:val="20"/>
        </w:rPr>
        <w:t>DE</w:t>
      </w:r>
      <w:r>
        <w:rPr>
          <w:rFonts w:ascii="Arial" w:hAnsi="Arial"/>
          <w:b/>
          <w:spacing w:val="-12"/>
          <w:w w:val="105"/>
          <w:sz w:val="20"/>
        </w:rPr>
        <w:t xml:space="preserve"> </w:t>
      </w:r>
      <w:r>
        <w:rPr>
          <w:rFonts w:ascii="Arial" w:hAnsi="Arial"/>
          <w:b/>
          <w:spacing w:val="-1"/>
          <w:w w:val="105"/>
          <w:sz w:val="20"/>
        </w:rPr>
        <w:t>TESIS:</w:t>
      </w:r>
      <w:r>
        <w:rPr>
          <w:rFonts w:ascii="Arial" w:hAnsi="Arial"/>
          <w:b/>
          <w:spacing w:val="-12"/>
          <w:w w:val="105"/>
          <w:sz w:val="20"/>
        </w:rPr>
        <w:t xml:space="preserve"> </w:t>
      </w:r>
    </w:p>
    <w:p w14:paraId="3A92A84C" w14:textId="26843B05" w:rsidR="00152427" w:rsidRDefault="00152427" w:rsidP="004859A3">
      <w:pPr>
        <w:spacing w:line="360" w:lineRule="auto"/>
        <w:rPr>
          <w:rFonts w:ascii="Arial" w:hAnsi="Arial"/>
          <w:b/>
          <w:spacing w:val="-12"/>
          <w:w w:val="105"/>
          <w:sz w:val="20"/>
        </w:rPr>
      </w:pPr>
      <w:r>
        <w:rPr>
          <w:rFonts w:ascii="Arial" w:hAnsi="Arial"/>
          <w:b/>
          <w:spacing w:val="-12"/>
          <w:w w:val="105"/>
          <w:sz w:val="20"/>
        </w:rPr>
        <w:t>RESOLUCIÓN DE APROBACIÓN DEL COMITÉ DOCTORAL:</w:t>
      </w:r>
    </w:p>
    <w:p w14:paraId="5D13E72B" w14:textId="77777777" w:rsidR="003C2C20" w:rsidRDefault="003C2C20" w:rsidP="008B3EE2">
      <w:pPr>
        <w:spacing w:before="1" w:line="276" w:lineRule="auto"/>
        <w:ind w:left="399"/>
        <w:rPr>
          <w:rFonts w:ascii="Arial" w:hAnsi="Arial"/>
          <w:b/>
          <w:spacing w:val="-12"/>
          <w:w w:val="105"/>
          <w:sz w:val="20"/>
        </w:rPr>
      </w:pPr>
    </w:p>
    <w:p w14:paraId="7139B2D3" w14:textId="77777777" w:rsidR="003C2C20" w:rsidRDefault="003C2C20" w:rsidP="008B3EE2">
      <w:pPr>
        <w:spacing w:before="1" w:line="276" w:lineRule="auto"/>
        <w:ind w:left="399"/>
        <w:rPr>
          <w:rFonts w:ascii="Arial" w:hAnsi="Arial"/>
          <w:b/>
          <w:spacing w:val="-12"/>
          <w:w w:val="105"/>
          <w:sz w:val="20"/>
        </w:rPr>
      </w:pPr>
    </w:p>
    <w:p w14:paraId="2FE7F2AF" w14:textId="7B4EBE82" w:rsidR="00015C74" w:rsidRPr="00015C74" w:rsidRDefault="00015C74" w:rsidP="00015C74">
      <w:pPr>
        <w:spacing w:before="1" w:line="276" w:lineRule="auto"/>
        <w:rPr>
          <w:rFonts w:ascii="Arial" w:eastAsia="Calibri" w:hAnsi="Arial" w:cs="Arial"/>
          <w:b/>
          <w:color w:val="000000"/>
          <w:u w:val="single"/>
        </w:rPr>
      </w:pPr>
      <w:r w:rsidRPr="00015C74">
        <w:rPr>
          <w:rFonts w:ascii="Arial" w:eastAsia="Calibri" w:hAnsi="Arial" w:cs="Arial"/>
          <w:b/>
          <w:color w:val="000000"/>
          <w:u w:val="single"/>
        </w:rPr>
        <w:t>Fase de Escolaridad</w:t>
      </w:r>
    </w:p>
    <w:p w14:paraId="7AB2E865" w14:textId="77777777" w:rsidR="00015C74" w:rsidRPr="004A6A0B" w:rsidRDefault="00015C74" w:rsidP="004A6A0B">
      <w:pPr>
        <w:spacing w:before="1" w:line="276" w:lineRule="auto"/>
        <w:jc w:val="both"/>
        <w:rPr>
          <w:rFonts w:ascii="Calibri" w:eastAsia="Calibri" w:hAnsi="Calibri" w:cs="Calibri"/>
          <w:color w:val="000000"/>
          <w:sz w:val="24"/>
          <w:szCs w:val="24"/>
        </w:rPr>
      </w:pPr>
    </w:p>
    <w:p w14:paraId="01D5ABED" w14:textId="5D217CFB" w:rsidR="008649D7" w:rsidRPr="004A6A0B" w:rsidRDefault="00176378" w:rsidP="004A6A0B">
      <w:pPr>
        <w:spacing w:before="1" w:line="276" w:lineRule="auto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De conformidad con </w:t>
      </w:r>
      <w:r w:rsidR="00015C74" w:rsidRPr="004A6A0B">
        <w:rPr>
          <w:rFonts w:ascii="Calibri" w:eastAsia="Calibri" w:hAnsi="Calibri" w:cs="Calibri"/>
          <w:color w:val="000000"/>
          <w:sz w:val="24"/>
          <w:szCs w:val="24"/>
        </w:rPr>
        <w:t xml:space="preserve">los requisitos contenidos en el proyecto aprobado por el Consejo de Educación Superior - CES (Resolución RPC-SO-05-No.080-2016 y, 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con base en </w:t>
      </w:r>
      <w:r w:rsidR="001B117F" w:rsidRPr="004A6A0B">
        <w:rPr>
          <w:rFonts w:ascii="Calibri" w:eastAsia="Calibri" w:hAnsi="Calibri" w:cs="Calibri"/>
          <w:color w:val="000000"/>
          <w:sz w:val="24"/>
          <w:szCs w:val="24"/>
        </w:rPr>
        <w:t>el Normativo para el manejo de los Programas de Doctorado en la Escuela Politécnica Nacional</w:t>
      </w:r>
      <w:r w:rsidR="004A6A0B" w:rsidRPr="004A6A0B">
        <w:rPr>
          <w:rFonts w:ascii="Calibri" w:eastAsia="Calibri" w:hAnsi="Calibri" w:cs="Calibri"/>
          <w:color w:val="000000"/>
          <w:sz w:val="24"/>
          <w:szCs w:val="24"/>
        </w:rPr>
        <w:t xml:space="preserve"> (EPN),</w:t>
      </w:r>
      <w:r w:rsidR="001B117F" w:rsidRPr="004A6A0B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 w:rsidR="004A6A0B" w:rsidRPr="004A6A0B">
        <w:rPr>
          <w:rFonts w:ascii="Calibri" w:eastAsia="Calibri" w:hAnsi="Calibri" w:cs="Calibri"/>
          <w:color w:val="000000"/>
          <w:sz w:val="24"/>
          <w:szCs w:val="24"/>
        </w:rPr>
        <w:t>ú</w:t>
      </w:r>
      <w:r w:rsidR="001B117F" w:rsidRPr="004A6A0B">
        <w:rPr>
          <w:rFonts w:ascii="Calibri" w:eastAsia="Calibri" w:hAnsi="Calibri" w:cs="Calibri"/>
          <w:color w:val="000000"/>
          <w:sz w:val="24"/>
          <w:szCs w:val="24"/>
        </w:rPr>
        <w:t xml:space="preserve">ltima Reforma: RCIIV-121-2021 / 29 de junio de </w:t>
      </w:r>
      <w:r w:rsidR="004A6A0B" w:rsidRPr="004A6A0B">
        <w:rPr>
          <w:rFonts w:ascii="Calibri" w:eastAsia="Calibri" w:hAnsi="Calibri" w:cs="Calibri"/>
          <w:color w:val="000000"/>
          <w:sz w:val="24"/>
          <w:szCs w:val="24"/>
        </w:rPr>
        <w:t xml:space="preserve">2021, emitido por el Consejo de </w:t>
      </w:r>
      <w:r w:rsidR="00015C74" w:rsidRPr="004A6A0B">
        <w:rPr>
          <w:rFonts w:ascii="Calibri" w:eastAsia="Calibri" w:hAnsi="Calibri" w:cs="Calibri"/>
          <w:color w:val="000000"/>
          <w:sz w:val="24"/>
          <w:szCs w:val="24"/>
        </w:rPr>
        <w:t>Investigación, Innovación y Vinculación</w:t>
      </w:r>
      <w:r w:rsidR="00DF72E3">
        <w:rPr>
          <w:rFonts w:ascii="Calibri" w:eastAsia="Calibri" w:hAnsi="Calibri" w:cs="Calibri"/>
          <w:color w:val="000000"/>
          <w:sz w:val="24"/>
          <w:szCs w:val="24"/>
        </w:rPr>
        <w:t xml:space="preserve">, se certifica que el </w:t>
      </w:r>
      <w:r w:rsidR="0048382C">
        <w:rPr>
          <w:rFonts w:ascii="Calibri" w:eastAsia="Calibri" w:hAnsi="Calibri" w:cs="Calibri"/>
          <w:color w:val="000000"/>
          <w:sz w:val="24"/>
          <w:szCs w:val="24"/>
        </w:rPr>
        <w:t>referido estudiante ha cumplido con todos los requisitos de la fase de escolaridad exigidos por el Programa Doctoral.</w:t>
      </w:r>
    </w:p>
    <w:p w14:paraId="638E235C" w14:textId="77777777" w:rsidR="008649D7" w:rsidRPr="00015C74" w:rsidRDefault="008649D7" w:rsidP="008649D7">
      <w:pPr>
        <w:pStyle w:val="Default"/>
        <w:spacing w:line="360" w:lineRule="auto"/>
        <w:rPr>
          <w:rFonts w:ascii="Arial" w:hAnsi="Arial" w:cs="Arial"/>
          <w:bCs/>
          <w:sz w:val="22"/>
          <w:szCs w:val="22"/>
        </w:rPr>
      </w:pPr>
    </w:p>
    <w:p w14:paraId="5EEF7D8D" w14:textId="36C1192A" w:rsidR="008649D7" w:rsidRDefault="00015C74" w:rsidP="008649D7">
      <w:pPr>
        <w:pStyle w:val="Default"/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  <w:r w:rsidRPr="00015C74">
        <w:rPr>
          <w:rFonts w:ascii="Arial" w:hAnsi="Arial" w:cs="Arial"/>
          <w:b/>
          <w:sz w:val="22"/>
          <w:szCs w:val="22"/>
          <w:u w:val="single"/>
        </w:rPr>
        <w:t xml:space="preserve">Fase de Investigación </w:t>
      </w:r>
    </w:p>
    <w:p w14:paraId="399F10D2" w14:textId="77777777" w:rsidR="00DF72E3" w:rsidRPr="00015C74" w:rsidRDefault="00DF72E3" w:rsidP="008649D7">
      <w:pPr>
        <w:pStyle w:val="Default"/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</w:p>
    <w:p w14:paraId="24B0711A" w14:textId="77777777" w:rsidR="008649D7" w:rsidRDefault="008649D7" w:rsidP="008649D7">
      <w:pPr>
        <w:pStyle w:val="Default"/>
        <w:spacing w:line="360" w:lineRule="auto"/>
        <w:ind w:firstLine="709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e la participación en Congresos</w:t>
      </w:r>
    </w:p>
    <w:p w14:paraId="1FEFB4FC" w14:textId="03C01C32" w:rsidR="008649D7" w:rsidRDefault="008649D7" w:rsidP="00BF3BE5">
      <w:pPr>
        <w:pStyle w:val="Default"/>
        <w:spacing w:line="276" w:lineRule="auto"/>
        <w:jc w:val="both"/>
      </w:pPr>
      <w:r>
        <w:t xml:space="preserve">Como Director de la Tesis de referencia </w:t>
      </w:r>
      <w:r w:rsidR="0050101C">
        <w:t>CERTIFICO</w:t>
      </w:r>
      <w:r>
        <w:t xml:space="preserve"> que el/la estudiante, durante la fase de investigación ha participado en al menos dos (2) eventos de carácter nacional y dos (2) de carácter internacional, los mismos que se describen a continuación y de los cuales se adjuntan los respaldos correspondientes:</w:t>
      </w:r>
    </w:p>
    <w:p w14:paraId="49FEE669" w14:textId="77777777" w:rsidR="008649D7" w:rsidRPr="00EE6D7A" w:rsidRDefault="008649D7" w:rsidP="008649D7">
      <w:pPr>
        <w:pStyle w:val="Default"/>
        <w:spacing w:line="360" w:lineRule="auto"/>
        <w:rPr>
          <w:lang w:val="es-EC"/>
        </w:rPr>
      </w:pPr>
    </w:p>
    <w:p w14:paraId="52DA3331" w14:textId="77777777" w:rsidR="008649D7" w:rsidRDefault="008649D7" w:rsidP="008649D7">
      <w:pPr>
        <w:pStyle w:val="Default"/>
        <w:spacing w:line="360" w:lineRule="auto"/>
      </w:pPr>
    </w:p>
    <w:tbl>
      <w:tblPr>
        <w:tblW w:w="10169" w:type="dxa"/>
        <w:tblInd w:w="-5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10"/>
        <w:gridCol w:w="1552"/>
        <w:gridCol w:w="1441"/>
        <w:gridCol w:w="1396"/>
        <w:gridCol w:w="1392"/>
        <w:gridCol w:w="1660"/>
        <w:gridCol w:w="1103"/>
        <w:gridCol w:w="1115"/>
      </w:tblGrid>
      <w:tr w:rsidR="00DF72E3" w:rsidRPr="00045AA1" w14:paraId="496059F8" w14:textId="77777777" w:rsidTr="00DF72E3">
        <w:trPr>
          <w:trHeight w:val="615"/>
        </w:trPr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17EAD1F8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  <w:t>N°</w:t>
            </w:r>
          </w:p>
        </w:tc>
        <w:tc>
          <w:tcPr>
            <w:tcW w:w="1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2685D18A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  <w:r w:rsidRPr="00045AA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  <w:t>País, ciudad y fecha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76C468AE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  <w:r w:rsidRPr="00045AA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  <w:t>Categoría del evento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67F0DB56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  <w:r w:rsidRPr="00045AA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  <w:t>Entidad organizadora</w:t>
            </w:r>
          </w:p>
        </w:tc>
        <w:tc>
          <w:tcPr>
            <w:tcW w:w="13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1E1B6376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  <w:r w:rsidRPr="00045AA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  <w:t>Nombre evento académico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1BC36AF4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  <w:r w:rsidRPr="00045AA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  <w:t>Título de la ponencia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  <w:t xml:space="preserve"> impartida</w:t>
            </w:r>
          </w:p>
        </w:tc>
        <w:tc>
          <w:tcPr>
            <w:tcW w:w="1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32EAD840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  <w:r w:rsidRPr="00045AA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  <w:t>ISBN / ISSN / DOI</w:t>
            </w: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7676DF45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  <w:t>Link de acceso</w:t>
            </w:r>
          </w:p>
        </w:tc>
      </w:tr>
      <w:tr w:rsidR="00DF72E3" w:rsidRPr="00045AA1" w14:paraId="32681444" w14:textId="77777777" w:rsidTr="00DF72E3">
        <w:trPr>
          <w:trHeight w:val="615"/>
        </w:trPr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685B55" w14:textId="77777777" w:rsidR="008649D7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84965C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91008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  <w:t>Nacional /Internacional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38B6C2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3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7FEA0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  <w:t>Congreso…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802B45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08EC88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66D78E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</w:tr>
      <w:tr w:rsidR="008649D7" w:rsidRPr="00045AA1" w14:paraId="4A1F6F14" w14:textId="77777777" w:rsidTr="00BF3BE5">
        <w:trPr>
          <w:trHeight w:val="201"/>
        </w:trPr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DE3896" w14:textId="77777777" w:rsidR="008649D7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2DC210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AA50C" w14:textId="77777777" w:rsidR="008649D7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1A90E7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3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35DC10" w14:textId="77777777" w:rsidR="008649D7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482C1A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0B691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89957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</w:tr>
      <w:tr w:rsidR="008649D7" w:rsidRPr="00045AA1" w14:paraId="63F54332" w14:textId="77777777" w:rsidTr="00DF72E3">
        <w:trPr>
          <w:trHeight w:val="70"/>
        </w:trPr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52F41" w14:textId="77777777" w:rsidR="008649D7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22940E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67C7B" w14:textId="77777777" w:rsidR="008649D7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3258A6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3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7F9A3F" w14:textId="77777777" w:rsidR="008649D7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4D105E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79C9CE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3FADA4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</w:tr>
      <w:tr w:rsidR="008649D7" w:rsidRPr="00045AA1" w14:paraId="38BF9DF0" w14:textId="77777777" w:rsidTr="00DF72E3">
        <w:trPr>
          <w:trHeight w:val="89"/>
        </w:trPr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1FAE1A" w14:textId="77777777" w:rsidR="008649D7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70C97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5ABAF8" w14:textId="77777777" w:rsidR="008649D7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C3AC30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3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1888C" w14:textId="77777777" w:rsidR="008649D7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D05E44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BD36C2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EAAB70" w14:textId="77777777" w:rsidR="008649D7" w:rsidRPr="00045AA1" w:rsidRDefault="008649D7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</w:p>
        </w:tc>
      </w:tr>
    </w:tbl>
    <w:p w14:paraId="2A1AC725" w14:textId="77777777" w:rsidR="008649D7" w:rsidRDefault="008649D7" w:rsidP="008649D7">
      <w:pPr>
        <w:pStyle w:val="Default"/>
        <w:spacing w:line="360" w:lineRule="auto"/>
      </w:pPr>
    </w:p>
    <w:p w14:paraId="6056B0CE" w14:textId="77777777" w:rsidR="008649D7" w:rsidRDefault="008649D7" w:rsidP="008649D7">
      <w:pPr>
        <w:pStyle w:val="Default"/>
        <w:spacing w:line="360" w:lineRule="auto"/>
      </w:pPr>
    </w:p>
    <w:p w14:paraId="4C0CEC3C" w14:textId="77777777" w:rsidR="001F1A05" w:rsidRDefault="001F1A05" w:rsidP="00BF3BE5">
      <w:pPr>
        <w:pStyle w:val="Default"/>
        <w:spacing w:line="360" w:lineRule="auto"/>
        <w:ind w:firstLine="709"/>
        <w:rPr>
          <w:rFonts w:ascii="Arial" w:hAnsi="Arial" w:cs="Arial"/>
          <w:b/>
          <w:sz w:val="22"/>
          <w:szCs w:val="22"/>
        </w:rPr>
      </w:pPr>
    </w:p>
    <w:p w14:paraId="04CCE0FA" w14:textId="77777777" w:rsidR="001F1A05" w:rsidRDefault="001F1A05" w:rsidP="001F1A05">
      <w:pPr>
        <w:pStyle w:val="Default"/>
        <w:ind w:firstLine="709"/>
        <w:rPr>
          <w:rFonts w:ascii="Arial" w:hAnsi="Arial" w:cs="Arial"/>
          <w:b/>
          <w:sz w:val="22"/>
          <w:szCs w:val="22"/>
        </w:rPr>
      </w:pPr>
    </w:p>
    <w:p w14:paraId="34051E6D" w14:textId="26CF967C" w:rsidR="008649D7" w:rsidRDefault="008649D7" w:rsidP="00BF3BE5">
      <w:pPr>
        <w:pStyle w:val="Default"/>
        <w:spacing w:line="360" w:lineRule="auto"/>
        <w:ind w:firstLine="709"/>
      </w:pPr>
      <w:r>
        <w:rPr>
          <w:rFonts w:ascii="Arial" w:hAnsi="Arial" w:cs="Arial"/>
          <w:b/>
          <w:sz w:val="22"/>
          <w:szCs w:val="22"/>
        </w:rPr>
        <w:t xml:space="preserve">De la </w:t>
      </w:r>
      <w:r w:rsidRPr="00D2554A">
        <w:rPr>
          <w:rFonts w:ascii="Arial" w:hAnsi="Arial" w:cs="Arial"/>
          <w:b/>
          <w:sz w:val="22"/>
          <w:szCs w:val="22"/>
        </w:rPr>
        <w:t>Publicaciones de artículos científic</w:t>
      </w:r>
      <w:r>
        <w:rPr>
          <w:rFonts w:ascii="Arial" w:hAnsi="Arial" w:cs="Arial"/>
          <w:b/>
          <w:sz w:val="22"/>
          <w:szCs w:val="22"/>
        </w:rPr>
        <w:t>os:</w:t>
      </w:r>
    </w:p>
    <w:p w14:paraId="436D1523" w14:textId="58614DA7" w:rsidR="008649D7" w:rsidRDefault="0050101C" w:rsidP="00A4628E">
      <w:pPr>
        <w:pStyle w:val="Default"/>
        <w:spacing w:line="276" w:lineRule="auto"/>
        <w:ind w:left="142"/>
        <w:jc w:val="both"/>
      </w:pPr>
      <w:r>
        <w:t>D</w:t>
      </w:r>
      <w:r w:rsidR="008649D7">
        <w:t>urante la fase de investigación,</w:t>
      </w:r>
      <w:r>
        <w:t xml:space="preserve"> CER</w:t>
      </w:r>
      <w:r w:rsidR="00214613">
        <w:t>TIFICO que,</w:t>
      </w:r>
      <w:r w:rsidR="008649D7">
        <w:t xml:space="preserve"> el</w:t>
      </w:r>
      <w:r w:rsidR="00214613">
        <w:t>/la</w:t>
      </w:r>
      <w:r w:rsidR="008649D7">
        <w:t xml:space="preserve"> estudiante ha realizado al menos tres publicaciones en revistas científicas indexadas de prestigio académico (Al menos una en </w:t>
      </w:r>
      <w:proofErr w:type="spellStart"/>
      <w:r w:rsidR="008649D7">
        <w:t>Scopus</w:t>
      </w:r>
      <w:proofErr w:type="spellEnd"/>
      <w:r w:rsidR="008649D7">
        <w:t xml:space="preserve"> y dos en </w:t>
      </w:r>
      <w:proofErr w:type="spellStart"/>
      <w:r w:rsidR="008649D7">
        <w:t>Latindex</w:t>
      </w:r>
      <w:proofErr w:type="spellEnd"/>
      <w:r w:rsidR="008649D7">
        <w:t xml:space="preserve"> o </w:t>
      </w:r>
      <w:proofErr w:type="spellStart"/>
      <w:r w:rsidR="008649D7">
        <w:t>Scielo</w:t>
      </w:r>
      <w:proofErr w:type="spellEnd"/>
      <w:r w:rsidR="008649D7">
        <w:t xml:space="preserve">). </w:t>
      </w:r>
      <w:r w:rsidR="004F30BD">
        <w:t xml:space="preserve">Además, certifico que </w:t>
      </w:r>
      <w:r w:rsidR="005B382D">
        <w:t>estos</w:t>
      </w:r>
      <w:r w:rsidR="004F30BD">
        <w:t xml:space="preserve"> </w:t>
      </w:r>
      <w:r w:rsidR="000D1635">
        <w:t>artículos científicos corresponde</w:t>
      </w:r>
      <w:r w:rsidR="005B382D">
        <w:t xml:space="preserve">n </w:t>
      </w:r>
      <w:r w:rsidR="008649D7">
        <w:t>estrictamente</w:t>
      </w:r>
      <w:r w:rsidR="005B382D">
        <w:t xml:space="preserve"> a </w:t>
      </w:r>
      <w:r w:rsidR="008649D7">
        <w:t>productos de su investigación doctoral</w:t>
      </w:r>
      <w:r w:rsidR="00A50899">
        <w:t xml:space="preserve"> y </w:t>
      </w:r>
      <w:r w:rsidR="008649D7">
        <w:t xml:space="preserve">que el nombre del estudiante consta como primer autor </w:t>
      </w:r>
      <w:r w:rsidR="00A50899">
        <w:t xml:space="preserve">de los mismos, </w:t>
      </w:r>
      <w:r w:rsidR="008649D7">
        <w:t xml:space="preserve">según </w:t>
      </w:r>
      <w:r w:rsidR="00042657">
        <w:t xml:space="preserve">se describe en </w:t>
      </w:r>
      <w:r w:rsidR="008649D7">
        <w:t>el siguiente detalle</w:t>
      </w:r>
      <w:r w:rsidR="00A50899">
        <w:t xml:space="preserve"> y</w:t>
      </w:r>
      <w:r w:rsidR="00042657">
        <w:t>, presenta en los</w:t>
      </w:r>
      <w:r w:rsidR="00A50899">
        <w:t xml:space="preserve"> </w:t>
      </w:r>
      <w:r w:rsidR="00931B4E">
        <w:t xml:space="preserve">documentos </w:t>
      </w:r>
      <w:r w:rsidR="00042657">
        <w:t>anexos</w:t>
      </w:r>
      <w:r w:rsidR="008649D7">
        <w:t>:</w:t>
      </w:r>
    </w:p>
    <w:p w14:paraId="4AD0BBE0" w14:textId="77777777" w:rsidR="008649D7" w:rsidRDefault="008649D7" w:rsidP="001F1A05">
      <w:pPr>
        <w:pStyle w:val="Default"/>
      </w:pPr>
    </w:p>
    <w:tbl>
      <w:tblPr>
        <w:tblW w:w="10302" w:type="dxa"/>
        <w:tblInd w:w="-43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49"/>
        <w:gridCol w:w="2429"/>
        <w:gridCol w:w="1605"/>
        <w:gridCol w:w="1259"/>
        <w:gridCol w:w="2203"/>
        <w:gridCol w:w="2257"/>
      </w:tblGrid>
      <w:tr w:rsidR="003D507A" w:rsidRPr="00D2554A" w14:paraId="3F7D1A76" w14:textId="77777777" w:rsidTr="003D507A">
        <w:trPr>
          <w:trHeight w:val="555"/>
        </w:trPr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44C46A40" w14:textId="77777777" w:rsidR="003D507A" w:rsidRPr="00D2554A" w:rsidRDefault="003D507A" w:rsidP="00A4628E">
            <w:pPr>
              <w:ind w:left="-434" w:firstLine="389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  <w:t>N°</w:t>
            </w:r>
          </w:p>
        </w:tc>
        <w:tc>
          <w:tcPr>
            <w:tcW w:w="2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3E2CE5FA" w14:textId="77777777" w:rsidR="003D507A" w:rsidRPr="00D2554A" w:rsidRDefault="003D507A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  <w:r w:rsidRPr="00D2554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  <w:t>Revista</w:t>
            </w:r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</w:tcPr>
          <w:p w14:paraId="5B7F81A8" w14:textId="77777777" w:rsidR="003D507A" w:rsidRPr="00D2554A" w:rsidRDefault="003D507A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  <w:t>Base de datos adscrita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</w:tcPr>
          <w:p w14:paraId="459E0211" w14:textId="77777777" w:rsidR="003D507A" w:rsidRPr="00D2554A" w:rsidRDefault="003D507A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  <w:t>Factor de Impacto</w:t>
            </w:r>
          </w:p>
        </w:tc>
        <w:tc>
          <w:tcPr>
            <w:tcW w:w="2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59C21F90" w14:textId="77777777" w:rsidR="003D507A" w:rsidRPr="00D2554A" w:rsidRDefault="003D507A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  <w:r w:rsidRPr="00D2554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  <w:t>Referencia APA</w:t>
            </w:r>
          </w:p>
        </w:tc>
        <w:tc>
          <w:tcPr>
            <w:tcW w:w="22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0741CBE8" w14:textId="77777777" w:rsidR="003D507A" w:rsidRPr="00D2554A" w:rsidRDefault="003D507A" w:rsidP="0091790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</w:pPr>
            <w:r w:rsidRPr="00D2554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EC" w:eastAsia="es-EC"/>
              </w:rPr>
              <w:t>ISSN / DOI</w:t>
            </w:r>
          </w:p>
        </w:tc>
      </w:tr>
      <w:tr w:rsidR="003D507A" w:rsidRPr="00D2554A" w14:paraId="06628773" w14:textId="77777777" w:rsidTr="003D507A">
        <w:trPr>
          <w:trHeight w:val="300"/>
        </w:trPr>
        <w:tc>
          <w:tcPr>
            <w:tcW w:w="5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6D01C1" w14:textId="77777777" w:rsidR="003D507A" w:rsidRPr="00D2554A" w:rsidRDefault="003D507A" w:rsidP="0091790A">
            <w:pPr>
              <w:jc w:val="center"/>
              <w:rPr>
                <w:rFonts w:eastAsia="Times New Roman" w:cs="Calibri"/>
                <w:color w:val="000000"/>
                <w:lang w:val="es-EC" w:eastAsia="es-EC"/>
              </w:rPr>
            </w:pP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E90E46" w14:textId="77777777" w:rsidR="003D507A" w:rsidRPr="00D2554A" w:rsidRDefault="003D507A" w:rsidP="0091790A">
            <w:pPr>
              <w:rPr>
                <w:rFonts w:eastAsia="Times New Roman" w:cs="Calibri"/>
                <w:color w:val="000000"/>
                <w:lang w:val="es-EC" w:eastAsia="es-EC"/>
              </w:rPr>
            </w:pPr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D56002" w14:textId="77777777" w:rsidR="003D507A" w:rsidRPr="00D2554A" w:rsidRDefault="003D507A" w:rsidP="0091790A">
            <w:pPr>
              <w:rPr>
                <w:rFonts w:eastAsia="Times New Roman" w:cs="Calibri"/>
                <w:color w:val="000000"/>
                <w:lang w:val="es-EC" w:eastAsia="es-EC"/>
              </w:rPr>
            </w:pPr>
          </w:p>
        </w:tc>
        <w:tc>
          <w:tcPr>
            <w:tcW w:w="12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D0F8A1" w14:textId="77777777" w:rsidR="003D507A" w:rsidRPr="00D2554A" w:rsidRDefault="003D507A" w:rsidP="0091790A">
            <w:pPr>
              <w:rPr>
                <w:rFonts w:eastAsia="Times New Roman" w:cs="Calibri"/>
                <w:color w:val="000000"/>
                <w:lang w:val="es-EC" w:eastAsia="es-EC"/>
              </w:rPr>
            </w:pPr>
          </w:p>
        </w:tc>
        <w:tc>
          <w:tcPr>
            <w:tcW w:w="2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DF1267" w14:textId="77777777" w:rsidR="003D507A" w:rsidRPr="00D2554A" w:rsidRDefault="003D507A" w:rsidP="0091790A">
            <w:pPr>
              <w:rPr>
                <w:rFonts w:eastAsia="Times New Roman" w:cs="Calibri"/>
                <w:color w:val="000000"/>
                <w:lang w:val="es-EC" w:eastAsia="es-EC"/>
              </w:rPr>
            </w:pPr>
          </w:p>
        </w:tc>
        <w:tc>
          <w:tcPr>
            <w:tcW w:w="2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D1D20F" w14:textId="77777777" w:rsidR="003D507A" w:rsidRPr="00D2554A" w:rsidRDefault="003D507A" w:rsidP="0091790A">
            <w:pPr>
              <w:rPr>
                <w:rFonts w:eastAsia="Times New Roman" w:cs="Calibri"/>
                <w:color w:val="000000"/>
                <w:lang w:val="es-EC" w:eastAsia="es-EC"/>
              </w:rPr>
            </w:pPr>
          </w:p>
        </w:tc>
      </w:tr>
      <w:tr w:rsidR="003D507A" w:rsidRPr="00D2554A" w14:paraId="073506F6" w14:textId="77777777" w:rsidTr="003D507A">
        <w:trPr>
          <w:trHeight w:val="300"/>
        </w:trPr>
        <w:tc>
          <w:tcPr>
            <w:tcW w:w="5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F2E8A6" w14:textId="77777777" w:rsidR="003D507A" w:rsidRPr="00D2554A" w:rsidRDefault="003D507A" w:rsidP="0091790A">
            <w:pPr>
              <w:jc w:val="center"/>
              <w:rPr>
                <w:rFonts w:eastAsia="Times New Roman" w:cs="Calibri"/>
                <w:color w:val="000000"/>
                <w:lang w:val="es-EC" w:eastAsia="es-EC"/>
              </w:rPr>
            </w:pP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D3DFAD" w14:textId="77777777" w:rsidR="003D507A" w:rsidRPr="00D2554A" w:rsidRDefault="003D507A" w:rsidP="0091790A">
            <w:pPr>
              <w:rPr>
                <w:rFonts w:eastAsia="Times New Roman" w:cs="Calibri"/>
                <w:color w:val="000000"/>
                <w:lang w:val="es-EC" w:eastAsia="es-EC"/>
              </w:rPr>
            </w:pPr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38D29B" w14:textId="77777777" w:rsidR="003D507A" w:rsidRPr="00D2554A" w:rsidRDefault="003D507A" w:rsidP="0091790A">
            <w:pPr>
              <w:rPr>
                <w:rFonts w:eastAsia="Times New Roman" w:cs="Calibri"/>
                <w:color w:val="000000"/>
                <w:lang w:val="es-EC" w:eastAsia="es-EC"/>
              </w:rPr>
            </w:pPr>
          </w:p>
        </w:tc>
        <w:tc>
          <w:tcPr>
            <w:tcW w:w="12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F44738" w14:textId="77777777" w:rsidR="003D507A" w:rsidRPr="00D2554A" w:rsidRDefault="003D507A" w:rsidP="0091790A">
            <w:pPr>
              <w:rPr>
                <w:rFonts w:eastAsia="Times New Roman" w:cs="Calibri"/>
                <w:color w:val="000000"/>
                <w:lang w:val="es-EC" w:eastAsia="es-EC"/>
              </w:rPr>
            </w:pPr>
          </w:p>
        </w:tc>
        <w:tc>
          <w:tcPr>
            <w:tcW w:w="2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5D110C" w14:textId="77777777" w:rsidR="003D507A" w:rsidRPr="00D2554A" w:rsidRDefault="003D507A" w:rsidP="0091790A">
            <w:pPr>
              <w:rPr>
                <w:rFonts w:eastAsia="Times New Roman" w:cs="Calibri"/>
                <w:color w:val="000000"/>
                <w:lang w:val="es-EC" w:eastAsia="es-EC"/>
              </w:rPr>
            </w:pPr>
          </w:p>
        </w:tc>
        <w:tc>
          <w:tcPr>
            <w:tcW w:w="2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63F42A" w14:textId="77777777" w:rsidR="003D507A" w:rsidRPr="00D2554A" w:rsidRDefault="003D507A" w:rsidP="0091790A">
            <w:pPr>
              <w:rPr>
                <w:rFonts w:eastAsia="Times New Roman" w:cs="Calibri"/>
                <w:color w:val="000000"/>
                <w:lang w:val="es-EC" w:eastAsia="es-EC"/>
              </w:rPr>
            </w:pPr>
          </w:p>
        </w:tc>
      </w:tr>
      <w:tr w:rsidR="003D507A" w:rsidRPr="00D2554A" w14:paraId="44E0CDB4" w14:textId="77777777" w:rsidTr="003D507A">
        <w:trPr>
          <w:trHeight w:val="300"/>
        </w:trPr>
        <w:tc>
          <w:tcPr>
            <w:tcW w:w="5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58CC8F" w14:textId="77777777" w:rsidR="003D507A" w:rsidRPr="00D2554A" w:rsidRDefault="003D507A" w:rsidP="0091790A">
            <w:pPr>
              <w:jc w:val="center"/>
              <w:rPr>
                <w:rFonts w:eastAsia="Times New Roman" w:cs="Calibri"/>
                <w:color w:val="000000"/>
                <w:lang w:val="es-EC" w:eastAsia="es-EC"/>
              </w:rPr>
            </w:pPr>
          </w:p>
        </w:tc>
        <w:tc>
          <w:tcPr>
            <w:tcW w:w="2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AC3E7A" w14:textId="77777777" w:rsidR="003D507A" w:rsidRPr="00D2554A" w:rsidRDefault="003D507A" w:rsidP="0091790A">
            <w:pPr>
              <w:rPr>
                <w:rFonts w:eastAsia="Times New Roman" w:cs="Calibri"/>
                <w:color w:val="000000"/>
                <w:lang w:val="es-EC" w:eastAsia="es-EC"/>
              </w:rPr>
            </w:pPr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E58E75" w14:textId="77777777" w:rsidR="003D507A" w:rsidRPr="00D2554A" w:rsidRDefault="003D507A" w:rsidP="0091790A">
            <w:pPr>
              <w:rPr>
                <w:rFonts w:eastAsia="Times New Roman" w:cs="Calibri"/>
                <w:color w:val="000000"/>
                <w:lang w:val="es-EC" w:eastAsia="es-EC"/>
              </w:rPr>
            </w:pPr>
          </w:p>
        </w:tc>
        <w:tc>
          <w:tcPr>
            <w:tcW w:w="12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970AEC" w14:textId="77777777" w:rsidR="003D507A" w:rsidRPr="00D2554A" w:rsidRDefault="003D507A" w:rsidP="0091790A">
            <w:pPr>
              <w:rPr>
                <w:rFonts w:eastAsia="Times New Roman" w:cs="Calibri"/>
                <w:color w:val="000000"/>
                <w:lang w:val="es-EC" w:eastAsia="es-EC"/>
              </w:rPr>
            </w:pPr>
          </w:p>
        </w:tc>
        <w:tc>
          <w:tcPr>
            <w:tcW w:w="2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8AF991" w14:textId="77777777" w:rsidR="003D507A" w:rsidRPr="00D2554A" w:rsidRDefault="003D507A" w:rsidP="0091790A">
            <w:pPr>
              <w:rPr>
                <w:rFonts w:eastAsia="Times New Roman" w:cs="Calibri"/>
                <w:color w:val="000000"/>
                <w:lang w:val="es-EC" w:eastAsia="es-EC"/>
              </w:rPr>
            </w:pPr>
          </w:p>
        </w:tc>
        <w:tc>
          <w:tcPr>
            <w:tcW w:w="2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951700" w14:textId="77777777" w:rsidR="003D507A" w:rsidRPr="00D2554A" w:rsidRDefault="003D507A" w:rsidP="0091790A">
            <w:pPr>
              <w:rPr>
                <w:rFonts w:eastAsia="Times New Roman" w:cs="Calibri"/>
                <w:color w:val="000000"/>
                <w:lang w:val="es-EC" w:eastAsia="es-EC"/>
              </w:rPr>
            </w:pPr>
          </w:p>
        </w:tc>
      </w:tr>
    </w:tbl>
    <w:p w14:paraId="681E0AB8" w14:textId="77777777" w:rsidR="008649D7" w:rsidRDefault="008649D7" w:rsidP="008B3EE2">
      <w:pPr>
        <w:spacing w:before="1" w:line="276" w:lineRule="auto"/>
        <w:ind w:left="399"/>
        <w:rPr>
          <w:rFonts w:ascii="Arial" w:hAnsi="Arial"/>
          <w:b/>
          <w:spacing w:val="-12"/>
          <w:w w:val="105"/>
          <w:sz w:val="20"/>
        </w:rPr>
      </w:pPr>
    </w:p>
    <w:p w14:paraId="64B66083" w14:textId="05CB678B" w:rsidR="003C2C20" w:rsidRDefault="003C2C20" w:rsidP="008B3EE2">
      <w:pPr>
        <w:spacing w:before="1" w:line="276" w:lineRule="auto"/>
        <w:ind w:left="399"/>
        <w:rPr>
          <w:rFonts w:ascii="Arial" w:hAnsi="Arial"/>
          <w:b/>
          <w:spacing w:val="-12"/>
          <w:w w:val="105"/>
          <w:sz w:val="20"/>
        </w:rPr>
      </w:pPr>
    </w:p>
    <w:p w14:paraId="015CC9CE" w14:textId="77777777" w:rsidR="001F1A05" w:rsidRPr="001F1A05" w:rsidRDefault="001F1A05" w:rsidP="001F1A05">
      <w:pPr>
        <w:pStyle w:val="Default"/>
        <w:spacing w:line="360" w:lineRule="auto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1F1A05">
        <w:rPr>
          <w:rFonts w:ascii="Arial" w:hAnsi="Arial" w:cs="Arial"/>
          <w:b/>
          <w:sz w:val="22"/>
          <w:szCs w:val="22"/>
          <w:u w:val="single"/>
        </w:rPr>
        <w:t>Verificación de Directrices del formato de Tesis Doctoral- Resolución de Comité Doctoral 03-01-20</w:t>
      </w:r>
    </w:p>
    <w:p w14:paraId="5FB69968" w14:textId="77777777" w:rsidR="001F1A05" w:rsidRPr="00515446" w:rsidRDefault="001F1A05" w:rsidP="001F1A05">
      <w:pPr>
        <w:pStyle w:val="Prrafodelista"/>
        <w:rPr>
          <w:rFonts w:ascii="Calibri" w:eastAsia="Calibri" w:hAnsi="Calibri" w:cs="Calibri"/>
          <w:color w:val="000000"/>
          <w:sz w:val="24"/>
          <w:szCs w:val="24"/>
        </w:rPr>
      </w:pPr>
    </w:p>
    <w:tbl>
      <w:tblPr>
        <w:tblStyle w:val="Tablaconcuadrcula"/>
        <w:tblW w:w="9231" w:type="dxa"/>
        <w:tblLook w:val="04A0" w:firstRow="1" w:lastRow="0" w:firstColumn="1" w:lastColumn="0" w:noHBand="0" w:noVBand="1"/>
      </w:tblPr>
      <w:tblGrid>
        <w:gridCol w:w="704"/>
        <w:gridCol w:w="5245"/>
        <w:gridCol w:w="748"/>
        <w:gridCol w:w="2534"/>
      </w:tblGrid>
      <w:tr w:rsidR="001F1A05" w:rsidRPr="00D25C45" w14:paraId="793CDE40" w14:textId="77777777" w:rsidTr="003D5688">
        <w:tc>
          <w:tcPr>
            <w:tcW w:w="704" w:type="dxa"/>
          </w:tcPr>
          <w:p w14:paraId="7B28261C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b/>
                <w:color w:val="000000"/>
                <w:sz w:val="20"/>
                <w:szCs w:val="20"/>
              </w:rPr>
            </w:pPr>
            <w:r w:rsidRPr="00D25C45">
              <w:rPr>
                <w:rFonts w:asciiTheme="minorHAnsi" w:eastAsia="Calibri" w:hAnsiTheme="minorHAnsi" w:cstheme="minorHAnsi"/>
                <w:b/>
                <w:color w:val="000000"/>
                <w:sz w:val="20"/>
                <w:szCs w:val="20"/>
              </w:rPr>
              <w:t>N°</w:t>
            </w:r>
          </w:p>
        </w:tc>
        <w:tc>
          <w:tcPr>
            <w:tcW w:w="5245" w:type="dxa"/>
          </w:tcPr>
          <w:p w14:paraId="4E4B0B17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b/>
                <w:color w:val="000000"/>
                <w:sz w:val="20"/>
                <w:szCs w:val="20"/>
              </w:rPr>
            </w:pPr>
            <w:r w:rsidRPr="00D25C45">
              <w:rPr>
                <w:rFonts w:asciiTheme="minorHAnsi" w:eastAsia="Calibri" w:hAnsiTheme="minorHAnsi" w:cstheme="minorHAnsi"/>
                <w:b/>
                <w:color w:val="000000"/>
                <w:sz w:val="20"/>
                <w:szCs w:val="20"/>
              </w:rPr>
              <w:t>Descripción</w:t>
            </w:r>
          </w:p>
        </w:tc>
        <w:tc>
          <w:tcPr>
            <w:tcW w:w="748" w:type="dxa"/>
          </w:tcPr>
          <w:p w14:paraId="2FF54234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b/>
                <w:color w:val="000000"/>
                <w:sz w:val="20"/>
                <w:szCs w:val="20"/>
              </w:rPr>
            </w:pPr>
            <w:proofErr w:type="spellStart"/>
            <w:r w:rsidRPr="00D25C45">
              <w:rPr>
                <w:rFonts w:asciiTheme="minorHAnsi" w:eastAsia="Calibri" w:hAnsiTheme="minorHAnsi" w:cstheme="minorHAnsi"/>
                <w:b/>
                <w:color w:val="000000"/>
                <w:sz w:val="20"/>
                <w:szCs w:val="20"/>
              </w:rPr>
              <w:t>Ctrl</w:t>
            </w:r>
            <w:proofErr w:type="spellEnd"/>
            <w:r w:rsidRPr="00D25C45">
              <w:rPr>
                <w:rFonts w:asciiTheme="minorHAnsi" w:eastAsia="Calibr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34" w:type="dxa"/>
          </w:tcPr>
          <w:p w14:paraId="6EF99E5A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b/>
                <w:color w:val="000000"/>
                <w:sz w:val="20"/>
                <w:szCs w:val="20"/>
              </w:rPr>
            </w:pPr>
            <w:r w:rsidRPr="00D25C45">
              <w:rPr>
                <w:rFonts w:asciiTheme="minorHAnsi" w:eastAsia="Calibri" w:hAnsiTheme="minorHAnsi" w:cstheme="minorHAnsi"/>
                <w:b/>
                <w:color w:val="000000"/>
                <w:sz w:val="20"/>
                <w:szCs w:val="20"/>
              </w:rPr>
              <w:t>Observaciones</w:t>
            </w:r>
          </w:p>
        </w:tc>
      </w:tr>
      <w:tr w:rsidR="001F1A05" w:rsidRPr="00D25C45" w14:paraId="0CB5BC30" w14:textId="77777777" w:rsidTr="003D5688">
        <w:tc>
          <w:tcPr>
            <w:tcW w:w="9231" w:type="dxa"/>
            <w:gridSpan w:val="4"/>
            <w:shd w:val="clear" w:color="auto" w:fill="D6E3BC" w:themeFill="accent3" w:themeFillTint="66"/>
          </w:tcPr>
          <w:p w14:paraId="2F272B52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b/>
                <w:color w:val="000000"/>
                <w:sz w:val="20"/>
                <w:szCs w:val="20"/>
              </w:rPr>
            </w:pPr>
            <w:r w:rsidRPr="00D25C45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 TESIS AMPLIADA</w:t>
            </w:r>
          </w:p>
        </w:tc>
      </w:tr>
      <w:tr w:rsidR="001F1A05" w:rsidRPr="00D25C45" w14:paraId="249EA168" w14:textId="77777777" w:rsidTr="003D5688">
        <w:tc>
          <w:tcPr>
            <w:tcW w:w="5949" w:type="dxa"/>
            <w:gridSpan w:val="2"/>
          </w:tcPr>
          <w:p w14:paraId="33013749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D25C4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• Introducción</w:t>
            </w:r>
          </w:p>
        </w:tc>
        <w:tc>
          <w:tcPr>
            <w:tcW w:w="748" w:type="dxa"/>
          </w:tcPr>
          <w:p w14:paraId="50B2A7B0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534" w:type="dxa"/>
          </w:tcPr>
          <w:p w14:paraId="70D7DF4E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F1A05" w:rsidRPr="00D25C45" w14:paraId="45A22145" w14:textId="77777777" w:rsidTr="003D5688">
        <w:tc>
          <w:tcPr>
            <w:tcW w:w="5949" w:type="dxa"/>
            <w:gridSpan w:val="2"/>
          </w:tcPr>
          <w:p w14:paraId="74A2E62C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D25C4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• Marco Teórico</w:t>
            </w:r>
          </w:p>
        </w:tc>
        <w:tc>
          <w:tcPr>
            <w:tcW w:w="748" w:type="dxa"/>
          </w:tcPr>
          <w:p w14:paraId="28652C8F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534" w:type="dxa"/>
          </w:tcPr>
          <w:p w14:paraId="4C6B261E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F1A05" w:rsidRPr="00D25C45" w14:paraId="418E9010" w14:textId="77777777" w:rsidTr="003D5688">
        <w:tc>
          <w:tcPr>
            <w:tcW w:w="5949" w:type="dxa"/>
            <w:gridSpan w:val="2"/>
          </w:tcPr>
          <w:p w14:paraId="77E31BC5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D25C4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• Metodología</w:t>
            </w:r>
          </w:p>
        </w:tc>
        <w:tc>
          <w:tcPr>
            <w:tcW w:w="748" w:type="dxa"/>
          </w:tcPr>
          <w:p w14:paraId="5EAD4E40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534" w:type="dxa"/>
          </w:tcPr>
          <w:p w14:paraId="399FC67E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F1A05" w:rsidRPr="00D25C45" w14:paraId="71EC120B" w14:textId="77777777" w:rsidTr="003D5688">
        <w:tc>
          <w:tcPr>
            <w:tcW w:w="5949" w:type="dxa"/>
            <w:gridSpan w:val="2"/>
          </w:tcPr>
          <w:p w14:paraId="153989CF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D25C4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• Resultados, análisis de datos y discusión</w:t>
            </w:r>
          </w:p>
        </w:tc>
        <w:tc>
          <w:tcPr>
            <w:tcW w:w="748" w:type="dxa"/>
          </w:tcPr>
          <w:p w14:paraId="5B68956D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534" w:type="dxa"/>
          </w:tcPr>
          <w:p w14:paraId="56395E86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F1A05" w:rsidRPr="00D25C45" w14:paraId="7CFD38FE" w14:textId="77777777" w:rsidTr="003D5688">
        <w:tc>
          <w:tcPr>
            <w:tcW w:w="5949" w:type="dxa"/>
            <w:gridSpan w:val="2"/>
          </w:tcPr>
          <w:p w14:paraId="087D2842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D25C4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• Conclusiones</w:t>
            </w:r>
          </w:p>
        </w:tc>
        <w:tc>
          <w:tcPr>
            <w:tcW w:w="748" w:type="dxa"/>
          </w:tcPr>
          <w:p w14:paraId="447E33FC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534" w:type="dxa"/>
          </w:tcPr>
          <w:p w14:paraId="389D1361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F1A05" w:rsidRPr="00D25C45" w14:paraId="35B8D8AD" w14:textId="77777777" w:rsidTr="003D5688">
        <w:tc>
          <w:tcPr>
            <w:tcW w:w="5949" w:type="dxa"/>
            <w:gridSpan w:val="2"/>
          </w:tcPr>
          <w:p w14:paraId="1980506D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D25C4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• Bibliografía y anexos (Si fuera el caso)</w:t>
            </w:r>
          </w:p>
        </w:tc>
        <w:tc>
          <w:tcPr>
            <w:tcW w:w="748" w:type="dxa"/>
          </w:tcPr>
          <w:p w14:paraId="6A9A2BA7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534" w:type="dxa"/>
          </w:tcPr>
          <w:p w14:paraId="37899F81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F1A05" w:rsidRPr="00D25C45" w14:paraId="30381168" w14:textId="77777777" w:rsidTr="003D5688">
        <w:tc>
          <w:tcPr>
            <w:tcW w:w="5949" w:type="dxa"/>
            <w:gridSpan w:val="2"/>
          </w:tcPr>
          <w:p w14:paraId="0F5D4343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D25C4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• Extensión de 200 a 250 págs. (excluyendo los anexos)</w:t>
            </w:r>
          </w:p>
        </w:tc>
        <w:tc>
          <w:tcPr>
            <w:tcW w:w="748" w:type="dxa"/>
          </w:tcPr>
          <w:p w14:paraId="07EA0FB9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534" w:type="dxa"/>
          </w:tcPr>
          <w:p w14:paraId="3969F064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F1A05" w:rsidRPr="00D25C45" w14:paraId="4DADB606" w14:textId="77777777" w:rsidTr="003D5688">
        <w:tc>
          <w:tcPr>
            <w:tcW w:w="5949" w:type="dxa"/>
            <w:gridSpan w:val="2"/>
          </w:tcPr>
          <w:p w14:paraId="72009DE4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D25C4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* el tamaño de tesis podría ser de una extensión menor a la guía, en caso de contar con un informe de justificación del director de la tesis.</w:t>
            </w:r>
          </w:p>
        </w:tc>
        <w:tc>
          <w:tcPr>
            <w:tcW w:w="748" w:type="dxa"/>
          </w:tcPr>
          <w:p w14:paraId="1CB62F3D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534" w:type="dxa"/>
          </w:tcPr>
          <w:p w14:paraId="143EF0EF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F1A05" w:rsidRPr="00D25C45" w14:paraId="001A79D2" w14:textId="77777777" w:rsidTr="003D5688">
        <w:tc>
          <w:tcPr>
            <w:tcW w:w="9231" w:type="dxa"/>
            <w:gridSpan w:val="4"/>
            <w:shd w:val="clear" w:color="auto" w:fill="D6E3BC" w:themeFill="accent3" w:themeFillTint="66"/>
          </w:tcPr>
          <w:p w14:paraId="1C2CDCAC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b/>
                <w:color w:val="000000"/>
                <w:sz w:val="20"/>
                <w:szCs w:val="20"/>
              </w:rPr>
            </w:pPr>
            <w:r w:rsidRPr="00D25C45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 COMPILACIÓN DE ARTÍCULOS, tesis por artículos:</w:t>
            </w:r>
          </w:p>
        </w:tc>
      </w:tr>
      <w:tr w:rsidR="001F1A05" w:rsidRPr="00D25C45" w14:paraId="7D4DA689" w14:textId="77777777" w:rsidTr="003D5688">
        <w:tc>
          <w:tcPr>
            <w:tcW w:w="5949" w:type="dxa"/>
            <w:gridSpan w:val="2"/>
          </w:tcPr>
          <w:p w14:paraId="12C01DC5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D25C4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• Introducción. Explicación general de la tesis y explicación de la articulación de los artículos.</w:t>
            </w:r>
          </w:p>
        </w:tc>
        <w:tc>
          <w:tcPr>
            <w:tcW w:w="748" w:type="dxa"/>
          </w:tcPr>
          <w:p w14:paraId="6F42D60C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534" w:type="dxa"/>
          </w:tcPr>
          <w:p w14:paraId="721A7D81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F1A05" w:rsidRPr="00D25C45" w14:paraId="672FE1CE" w14:textId="77777777" w:rsidTr="003D5688">
        <w:tc>
          <w:tcPr>
            <w:tcW w:w="5949" w:type="dxa"/>
            <w:gridSpan w:val="2"/>
          </w:tcPr>
          <w:p w14:paraId="26FACC88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D25C4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• Marco teórico. Marco teórico general de toda la tesis, que permite la comprensión de los conceptos claves utilizado en los artículos y sus relaciones</w:t>
            </w:r>
          </w:p>
        </w:tc>
        <w:tc>
          <w:tcPr>
            <w:tcW w:w="748" w:type="dxa"/>
          </w:tcPr>
          <w:p w14:paraId="7E85537F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534" w:type="dxa"/>
          </w:tcPr>
          <w:p w14:paraId="5BE12406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F1A05" w:rsidRPr="00D25C45" w14:paraId="6E3D006B" w14:textId="77777777" w:rsidTr="003D5688">
        <w:tc>
          <w:tcPr>
            <w:tcW w:w="5949" w:type="dxa"/>
            <w:gridSpan w:val="2"/>
          </w:tcPr>
          <w:p w14:paraId="32F67DB2" w14:textId="77777777" w:rsidR="001F1A05" w:rsidRPr="00D25C45" w:rsidRDefault="001F1A05" w:rsidP="003D5688">
            <w:pPr>
              <w:spacing w:before="1" w:line="276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25C4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• Resultados. Introducción a cada artículo, explicación del aporte al estudio general y su relación con el resto de artículos académicos. Los artículos se colocan en el formato en que</w:t>
            </w:r>
          </w:p>
          <w:p w14:paraId="3540D1AF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D25C4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eron publicados, posterior a esta presentación inicial</w:t>
            </w:r>
          </w:p>
        </w:tc>
        <w:tc>
          <w:tcPr>
            <w:tcW w:w="748" w:type="dxa"/>
          </w:tcPr>
          <w:p w14:paraId="12B8ED03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534" w:type="dxa"/>
          </w:tcPr>
          <w:p w14:paraId="5B6935AC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F1A05" w:rsidRPr="00D25C45" w14:paraId="6794347B" w14:textId="77777777" w:rsidTr="003D5688">
        <w:tc>
          <w:tcPr>
            <w:tcW w:w="5949" w:type="dxa"/>
            <w:gridSpan w:val="2"/>
          </w:tcPr>
          <w:p w14:paraId="3545E928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D25C4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• Conclusiones. Conclusiones generales del estudio tomando en cuenta todos los resultados obtenidos</w:t>
            </w:r>
          </w:p>
        </w:tc>
        <w:tc>
          <w:tcPr>
            <w:tcW w:w="748" w:type="dxa"/>
          </w:tcPr>
          <w:p w14:paraId="560E66BE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534" w:type="dxa"/>
          </w:tcPr>
          <w:p w14:paraId="01885E3E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F1A05" w:rsidRPr="00D25C45" w14:paraId="65101125" w14:textId="77777777" w:rsidTr="003D5688">
        <w:tc>
          <w:tcPr>
            <w:tcW w:w="5949" w:type="dxa"/>
            <w:gridSpan w:val="2"/>
          </w:tcPr>
          <w:p w14:paraId="3BAE4939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D25C4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• Bibliografía. La que no corresponda a los artículos, como referencias utilizadas en introducción, marco teórico y conclusiones</w:t>
            </w:r>
          </w:p>
        </w:tc>
        <w:tc>
          <w:tcPr>
            <w:tcW w:w="748" w:type="dxa"/>
          </w:tcPr>
          <w:p w14:paraId="283BDC49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534" w:type="dxa"/>
          </w:tcPr>
          <w:p w14:paraId="1B7EA86D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F1A05" w:rsidRPr="00D25C45" w14:paraId="168065AF" w14:textId="77777777" w:rsidTr="003D5688">
        <w:tc>
          <w:tcPr>
            <w:tcW w:w="9231" w:type="dxa"/>
            <w:gridSpan w:val="4"/>
            <w:shd w:val="clear" w:color="auto" w:fill="D6E3BC" w:themeFill="accent3" w:themeFillTint="66"/>
          </w:tcPr>
          <w:p w14:paraId="346EB772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b/>
                <w:color w:val="000000"/>
                <w:sz w:val="20"/>
                <w:szCs w:val="20"/>
              </w:rPr>
            </w:pPr>
            <w:r w:rsidRPr="00D25C45">
              <w:rPr>
                <w:rStyle w:val="markedcontent"/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>FORMATO</w:t>
            </w:r>
          </w:p>
        </w:tc>
      </w:tr>
      <w:tr w:rsidR="001F1A05" w:rsidRPr="00D25C45" w14:paraId="1637E342" w14:textId="77777777" w:rsidTr="003D5688">
        <w:tc>
          <w:tcPr>
            <w:tcW w:w="5949" w:type="dxa"/>
            <w:gridSpan w:val="2"/>
          </w:tcPr>
          <w:p w14:paraId="56C9B92C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D25C45">
              <w:rPr>
                <w:rStyle w:val="markedcontent"/>
                <w:rFonts w:asciiTheme="minorHAnsi" w:hAnsiTheme="minorHAnsi" w:cstheme="minorHAnsi"/>
                <w:sz w:val="20"/>
                <w:szCs w:val="20"/>
              </w:rPr>
              <w:t>Portada, presentación, tablas de abreviaturas, índice, etc., conforme a la normativa para presentación de tesis de posgrado de la EPN</w:t>
            </w:r>
          </w:p>
        </w:tc>
        <w:tc>
          <w:tcPr>
            <w:tcW w:w="748" w:type="dxa"/>
          </w:tcPr>
          <w:p w14:paraId="13D1BB95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534" w:type="dxa"/>
          </w:tcPr>
          <w:p w14:paraId="7015FA80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F1A05" w:rsidRPr="00D25C45" w14:paraId="76890DC8" w14:textId="77777777" w:rsidTr="003D5688">
        <w:tc>
          <w:tcPr>
            <w:tcW w:w="5949" w:type="dxa"/>
            <w:gridSpan w:val="2"/>
          </w:tcPr>
          <w:p w14:paraId="79161E09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D25C45">
              <w:rPr>
                <w:rStyle w:val="markedcontent"/>
                <w:rFonts w:asciiTheme="minorHAnsi" w:hAnsiTheme="minorHAnsi" w:cstheme="minorHAnsi"/>
                <w:sz w:val="20"/>
                <w:szCs w:val="20"/>
              </w:rPr>
              <w:t>normas APA última versión</w:t>
            </w:r>
          </w:p>
        </w:tc>
        <w:tc>
          <w:tcPr>
            <w:tcW w:w="748" w:type="dxa"/>
          </w:tcPr>
          <w:p w14:paraId="608B2EE9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534" w:type="dxa"/>
          </w:tcPr>
          <w:p w14:paraId="5693935C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F1A05" w:rsidRPr="00D25C45" w14:paraId="6104AFA2" w14:textId="77777777" w:rsidTr="003D5688">
        <w:tc>
          <w:tcPr>
            <w:tcW w:w="5949" w:type="dxa"/>
            <w:gridSpan w:val="2"/>
          </w:tcPr>
          <w:p w14:paraId="02E297F0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D25C45">
              <w:rPr>
                <w:rStyle w:val="markedcontent"/>
                <w:rFonts w:asciiTheme="minorHAnsi" w:hAnsiTheme="minorHAnsi" w:cstheme="minorHAnsi"/>
                <w:sz w:val="20"/>
                <w:szCs w:val="20"/>
              </w:rPr>
              <w:t>redactada a espacio y medio</w:t>
            </w:r>
          </w:p>
        </w:tc>
        <w:tc>
          <w:tcPr>
            <w:tcW w:w="748" w:type="dxa"/>
          </w:tcPr>
          <w:p w14:paraId="49EB836A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534" w:type="dxa"/>
          </w:tcPr>
          <w:p w14:paraId="6B1D604F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F1A05" w:rsidRPr="00D25C45" w14:paraId="36CB97E7" w14:textId="77777777" w:rsidTr="003D5688">
        <w:tc>
          <w:tcPr>
            <w:tcW w:w="5949" w:type="dxa"/>
            <w:gridSpan w:val="2"/>
          </w:tcPr>
          <w:p w14:paraId="0BD2BA4A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D25C45">
              <w:rPr>
                <w:rStyle w:val="markedcontent"/>
                <w:rFonts w:asciiTheme="minorHAnsi" w:hAnsiTheme="minorHAnsi" w:cstheme="minorHAnsi"/>
                <w:sz w:val="20"/>
                <w:szCs w:val="20"/>
              </w:rPr>
              <w:t xml:space="preserve">Times New </w:t>
            </w:r>
            <w:proofErr w:type="spellStart"/>
            <w:r w:rsidRPr="00D25C45">
              <w:rPr>
                <w:rStyle w:val="markedcontent"/>
                <w:rFonts w:asciiTheme="minorHAnsi" w:hAnsiTheme="minorHAnsi" w:cstheme="minorHAnsi"/>
                <w:sz w:val="20"/>
                <w:szCs w:val="20"/>
              </w:rPr>
              <w:t>Roman</w:t>
            </w:r>
            <w:proofErr w:type="spellEnd"/>
            <w:r w:rsidRPr="00D25C45">
              <w:rPr>
                <w:rStyle w:val="markedcontent"/>
                <w:rFonts w:asciiTheme="minorHAnsi" w:hAnsiTheme="minorHAnsi" w:cstheme="minorHAnsi"/>
                <w:sz w:val="20"/>
                <w:szCs w:val="20"/>
              </w:rPr>
              <w:t xml:space="preserve"> 12</w:t>
            </w:r>
          </w:p>
        </w:tc>
        <w:tc>
          <w:tcPr>
            <w:tcW w:w="748" w:type="dxa"/>
          </w:tcPr>
          <w:p w14:paraId="2E415398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534" w:type="dxa"/>
          </w:tcPr>
          <w:p w14:paraId="1B30B63A" w14:textId="77777777" w:rsidR="001F1A05" w:rsidRPr="00D25C45" w:rsidRDefault="001F1A05" w:rsidP="003D5688">
            <w:pPr>
              <w:spacing w:before="1" w:line="276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</w:tbl>
    <w:p w14:paraId="3B8F41AD" w14:textId="77777777" w:rsidR="001F1A05" w:rsidRDefault="001F1A05" w:rsidP="001F1A05">
      <w:pPr>
        <w:spacing w:before="1" w:line="276" w:lineRule="auto"/>
        <w:rPr>
          <w:rFonts w:ascii="Calibri" w:eastAsia="Calibri" w:hAnsi="Calibri" w:cs="Calibri"/>
          <w:color w:val="000000"/>
          <w:sz w:val="24"/>
          <w:szCs w:val="24"/>
        </w:rPr>
      </w:pPr>
    </w:p>
    <w:p w14:paraId="01D74BA4" w14:textId="77777777" w:rsidR="001F1A05" w:rsidRDefault="001F1A05" w:rsidP="001F1A05">
      <w:pPr>
        <w:spacing w:before="1" w:line="276" w:lineRule="auto"/>
        <w:rPr>
          <w:rFonts w:ascii="Calibri" w:eastAsia="Calibri" w:hAnsi="Calibri" w:cs="Calibri"/>
          <w:color w:val="000000"/>
          <w:sz w:val="24"/>
          <w:szCs w:val="24"/>
        </w:rPr>
      </w:pPr>
    </w:p>
    <w:p w14:paraId="1FCE8F92" w14:textId="13CCAB41" w:rsidR="00BF3BE5" w:rsidRDefault="00BF3BE5" w:rsidP="00BF3BE5">
      <w:pPr>
        <w:pStyle w:val="Ttulo1"/>
        <w:spacing w:before="107"/>
      </w:pPr>
      <w:r>
        <w:t>FECHA:</w:t>
      </w:r>
    </w:p>
    <w:p w14:paraId="69CC4AC7" w14:textId="77777777" w:rsidR="00336DFA" w:rsidRDefault="00336DFA" w:rsidP="008B3EE2">
      <w:pPr>
        <w:spacing w:before="1" w:line="276" w:lineRule="auto"/>
        <w:ind w:left="399"/>
        <w:rPr>
          <w:rFonts w:ascii="Arial" w:hAnsi="Arial"/>
          <w:b/>
          <w:spacing w:val="-12"/>
          <w:w w:val="105"/>
          <w:sz w:val="20"/>
        </w:rPr>
      </w:pPr>
    </w:p>
    <w:p w14:paraId="3241C1E3" w14:textId="77777777" w:rsidR="00D83C9B" w:rsidRDefault="00D83C9B" w:rsidP="008B3EE2">
      <w:pPr>
        <w:spacing w:before="1" w:line="276" w:lineRule="auto"/>
        <w:ind w:left="399"/>
        <w:rPr>
          <w:rFonts w:ascii="Arial" w:hAnsi="Arial"/>
          <w:b/>
          <w:spacing w:val="-12"/>
          <w:w w:val="105"/>
          <w:sz w:val="20"/>
        </w:rPr>
      </w:pPr>
    </w:p>
    <w:p w14:paraId="6CB878F8" w14:textId="77777777" w:rsidR="00D83C9B" w:rsidRDefault="00D83C9B" w:rsidP="008B3EE2">
      <w:pPr>
        <w:spacing w:before="1" w:line="276" w:lineRule="auto"/>
        <w:ind w:left="399"/>
        <w:rPr>
          <w:rFonts w:ascii="Arial" w:hAnsi="Arial"/>
          <w:b/>
          <w:spacing w:val="-12"/>
          <w:w w:val="105"/>
          <w:sz w:val="20"/>
        </w:rPr>
      </w:pPr>
    </w:p>
    <w:p w14:paraId="0C77983B" w14:textId="666CC78E" w:rsidR="000C0A2A" w:rsidRDefault="000C0A2A" w:rsidP="008B3EE2">
      <w:pPr>
        <w:spacing w:before="1" w:line="276" w:lineRule="auto"/>
        <w:ind w:left="399"/>
        <w:rPr>
          <w:rFonts w:ascii="Arial" w:hAnsi="Arial"/>
          <w:b/>
          <w:spacing w:val="-12"/>
          <w:w w:val="105"/>
          <w:sz w:val="20"/>
        </w:rPr>
      </w:pPr>
    </w:p>
    <w:p w14:paraId="763073D7" w14:textId="77777777" w:rsidR="001F1A05" w:rsidRDefault="001F1A05" w:rsidP="008B3EE2">
      <w:pPr>
        <w:spacing w:before="1" w:line="276" w:lineRule="auto"/>
        <w:ind w:left="399"/>
        <w:rPr>
          <w:rFonts w:ascii="Arial" w:hAnsi="Arial"/>
          <w:b/>
          <w:spacing w:val="-12"/>
          <w:w w:val="105"/>
          <w:sz w:val="20"/>
        </w:rPr>
      </w:pPr>
      <w:bookmarkStart w:id="0" w:name="_GoBack"/>
      <w:bookmarkEnd w:id="0"/>
    </w:p>
    <w:p w14:paraId="207EFC75" w14:textId="77777777" w:rsidR="005664D5" w:rsidRDefault="005664D5" w:rsidP="008B3EE2">
      <w:pPr>
        <w:spacing w:before="1" w:line="276" w:lineRule="auto"/>
        <w:ind w:left="399"/>
        <w:rPr>
          <w:rFonts w:ascii="Arial" w:hAnsi="Arial"/>
          <w:b/>
          <w:spacing w:val="-12"/>
          <w:w w:val="105"/>
          <w:sz w:val="20"/>
        </w:rPr>
      </w:pPr>
    </w:p>
    <w:p w14:paraId="6C4D1B8D" w14:textId="77777777" w:rsidR="00336DFA" w:rsidRDefault="00336DFA" w:rsidP="008B3EE2">
      <w:pPr>
        <w:spacing w:before="1" w:line="276" w:lineRule="auto"/>
        <w:ind w:left="399"/>
        <w:rPr>
          <w:rFonts w:ascii="Arial" w:hAnsi="Arial"/>
          <w:b/>
          <w:spacing w:val="-12"/>
          <w:w w:val="105"/>
          <w:sz w:val="20"/>
        </w:rPr>
      </w:pPr>
    </w:p>
    <w:p w14:paraId="2021EB86" w14:textId="2C653448" w:rsidR="00336DFA" w:rsidRPr="00515446" w:rsidRDefault="00D83C9B" w:rsidP="008B3EE2">
      <w:pPr>
        <w:spacing w:before="1" w:line="276" w:lineRule="auto"/>
        <w:ind w:left="399"/>
        <w:rPr>
          <w:rFonts w:ascii="Calibri" w:eastAsia="Calibri" w:hAnsi="Calibri" w:cs="Calibri"/>
          <w:color w:val="000000"/>
          <w:sz w:val="24"/>
          <w:szCs w:val="24"/>
        </w:rPr>
      </w:pPr>
      <w:r w:rsidRPr="00515446">
        <w:rPr>
          <w:rFonts w:ascii="Calibri" w:eastAsia="Calibri" w:hAnsi="Calibri" w:cs="Calibri"/>
          <w:color w:val="000000"/>
          <w:sz w:val="24"/>
          <w:szCs w:val="24"/>
        </w:rPr>
        <w:t>Nombre y firma</w:t>
      </w:r>
    </w:p>
    <w:p w14:paraId="387F3324" w14:textId="77777777" w:rsidR="00B80C36" w:rsidRPr="00515446" w:rsidRDefault="003C2C20" w:rsidP="00B80C36">
      <w:pPr>
        <w:pStyle w:val="Prrafodelista"/>
        <w:numPr>
          <w:ilvl w:val="0"/>
          <w:numId w:val="1"/>
        </w:numPr>
        <w:spacing w:before="1" w:line="276" w:lineRule="auto"/>
        <w:rPr>
          <w:rFonts w:ascii="Calibri" w:eastAsia="Calibri" w:hAnsi="Calibri" w:cs="Calibri"/>
          <w:b/>
          <w:bCs/>
          <w:color w:val="000000"/>
          <w:sz w:val="24"/>
          <w:szCs w:val="24"/>
        </w:rPr>
      </w:pPr>
      <w:r w:rsidRPr="00515446">
        <w:rPr>
          <w:rFonts w:ascii="Calibri" w:eastAsia="Calibri" w:hAnsi="Calibri" w:cs="Calibri"/>
          <w:b/>
          <w:bCs/>
          <w:color w:val="000000"/>
          <w:sz w:val="24"/>
          <w:szCs w:val="24"/>
        </w:rPr>
        <w:t>Avalado por el Director de Tesis</w:t>
      </w:r>
    </w:p>
    <w:p w14:paraId="6F34BC62" w14:textId="77777777" w:rsidR="00BF3BE5" w:rsidRPr="00515446" w:rsidRDefault="00BF3BE5" w:rsidP="00BF3BE5">
      <w:pPr>
        <w:spacing w:before="1" w:line="276" w:lineRule="auto"/>
        <w:rPr>
          <w:rFonts w:ascii="Calibri" w:eastAsia="Calibri" w:hAnsi="Calibri" w:cs="Calibri"/>
          <w:color w:val="000000"/>
          <w:sz w:val="24"/>
          <w:szCs w:val="24"/>
        </w:rPr>
      </w:pPr>
    </w:p>
    <w:p w14:paraId="498E86AE" w14:textId="5C51B474" w:rsidR="00BF3BE5" w:rsidRDefault="00BF3BE5" w:rsidP="00BF3BE5">
      <w:pPr>
        <w:spacing w:before="1" w:line="276" w:lineRule="auto"/>
        <w:rPr>
          <w:rFonts w:ascii="Calibri" w:eastAsia="Calibri" w:hAnsi="Calibri" w:cs="Calibri"/>
          <w:color w:val="000000"/>
          <w:sz w:val="24"/>
          <w:szCs w:val="24"/>
        </w:rPr>
      </w:pPr>
    </w:p>
    <w:p w14:paraId="4584A646" w14:textId="0CEBA6FF" w:rsidR="009C7539" w:rsidRDefault="009C7539" w:rsidP="00BF3BE5">
      <w:pPr>
        <w:spacing w:before="1" w:line="276" w:lineRule="auto"/>
        <w:rPr>
          <w:rFonts w:ascii="Calibri" w:eastAsia="Calibri" w:hAnsi="Calibri" w:cs="Calibri"/>
          <w:color w:val="000000"/>
          <w:sz w:val="24"/>
          <w:szCs w:val="24"/>
        </w:rPr>
      </w:pPr>
    </w:p>
    <w:p w14:paraId="477236C3" w14:textId="77777777" w:rsidR="009C7539" w:rsidRPr="00515446" w:rsidRDefault="009C7539" w:rsidP="00BF3BE5">
      <w:pPr>
        <w:spacing w:before="1" w:line="276" w:lineRule="auto"/>
        <w:rPr>
          <w:rFonts w:ascii="Calibri" w:eastAsia="Calibri" w:hAnsi="Calibri" w:cs="Calibri"/>
          <w:color w:val="000000"/>
          <w:sz w:val="24"/>
          <w:szCs w:val="24"/>
        </w:rPr>
      </w:pPr>
    </w:p>
    <w:p w14:paraId="0B35CDCC" w14:textId="77777777" w:rsidR="00D83C9B" w:rsidRPr="00515446" w:rsidRDefault="00D83C9B" w:rsidP="00D83C9B">
      <w:pPr>
        <w:spacing w:before="1" w:line="276" w:lineRule="auto"/>
        <w:ind w:left="399"/>
        <w:rPr>
          <w:rFonts w:ascii="Calibri" w:eastAsia="Calibri" w:hAnsi="Calibri" w:cs="Calibri"/>
          <w:color w:val="000000"/>
          <w:sz w:val="24"/>
          <w:szCs w:val="24"/>
        </w:rPr>
      </w:pPr>
      <w:r w:rsidRPr="00515446">
        <w:rPr>
          <w:rFonts w:ascii="Calibri" w:eastAsia="Calibri" w:hAnsi="Calibri" w:cs="Calibri"/>
          <w:color w:val="000000"/>
          <w:sz w:val="24"/>
          <w:szCs w:val="24"/>
        </w:rPr>
        <w:t>Nombre y firma</w:t>
      </w:r>
    </w:p>
    <w:p w14:paraId="745DF861" w14:textId="77777777" w:rsidR="00B80C36" w:rsidRPr="00515446" w:rsidRDefault="003C2C20" w:rsidP="00B80C36">
      <w:pPr>
        <w:pStyle w:val="Prrafodelista"/>
        <w:numPr>
          <w:ilvl w:val="0"/>
          <w:numId w:val="1"/>
        </w:numPr>
        <w:spacing w:before="1" w:line="276" w:lineRule="auto"/>
        <w:rPr>
          <w:rFonts w:ascii="Calibri" w:eastAsia="Calibri" w:hAnsi="Calibri" w:cs="Calibri"/>
          <w:b/>
          <w:bCs/>
          <w:color w:val="000000"/>
          <w:sz w:val="24"/>
          <w:szCs w:val="24"/>
        </w:rPr>
      </w:pPr>
      <w:r w:rsidRPr="00515446">
        <w:rPr>
          <w:rFonts w:ascii="Calibri" w:eastAsia="Calibri" w:hAnsi="Calibri" w:cs="Calibri"/>
          <w:b/>
          <w:bCs/>
          <w:color w:val="000000"/>
          <w:sz w:val="24"/>
          <w:szCs w:val="24"/>
        </w:rPr>
        <w:t>Revis</w:t>
      </w:r>
      <w:r w:rsidR="00336DFA" w:rsidRPr="00515446">
        <w:rPr>
          <w:rFonts w:ascii="Calibri" w:eastAsia="Calibri" w:hAnsi="Calibri" w:cs="Calibri"/>
          <w:b/>
          <w:bCs/>
          <w:color w:val="000000"/>
          <w:sz w:val="24"/>
          <w:szCs w:val="24"/>
        </w:rPr>
        <w:t>ión documental</w:t>
      </w:r>
      <w:r w:rsidRPr="00515446">
        <w:rPr>
          <w:rFonts w:ascii="Calibri" w:eastAsia="Calibri" w:hAnsi="Calibri" w:cs="Calibri"/>
          <w:b/>
          <w:bCs/>
          <w:color w:val="000000"/>
          <w:sz w:val="24"/>
          <w:szCs w:val="24"/>
        </w:rPr>
        <w:t xml:space="preserve"> </w:t>
      </w:r>
      <w:r w:rsidR="00336DFA" w:rsidRPr="00515446">
        <w:rPr>
          <w:rFonts w:ascii="Calibri" w:eastAsia="Calibri" w:hAnsi="Calibri" w:cs="Calibri"/>
          <w:b/>
          <w:bCs/>
          <w:color w:val="000000"/>
          <w:sz w:val="24"/>
          <w:szCs w:val="24"/>
        </w:rPr>
        <w:t>por la Coordinación del Programa</w:t>
      </w:r>
    </w:p>
    <w:p w14:paraId="3AC5DD06" w14:textId="77777777" w:rsidR="001F1A05" w:rsidRDefault="001F1A05" w:rsidP="00D83C9B">
      <w:pPr>
        <w:spacing w:before="1" w:line="276" w:lineRule="auto"/>
        <w:ind w:left="399"/>
        <w:rPr>
          <w:rFonts w:ascii="Calibri" w:eastAsia="Calibri" w:hAnsi="Calibri" w:cs="Calibri"/>
          <w:color w:val="000000"/>
          <w:sz w:val="24"/>
          <w:szCs w:val="24"/>
        </w:rPr>
      </w:pPr>
    </w:p>
    <w:p w14:paraId="170FAAFB" w14:textId="77777777" w:rsidR="001F1A05" w:rsidRDefault="001F1A05" w:rsidP="00D83C9B">
      <w:pPr>
        <w:spacing w:before="1" w:line="276" w:lineRule="auto"/>
        <w:ind w:left="399"/>
        <w:rPr>
          <w:rFonts w:ascii="Calibri" w:eastAsia="Calibri" w:hAnsi="Calibri" w:cs="Calibri"/>
          <w:color w:val="000000"/>
          <w:sz w:val="24"/>
          <w:szCs w:val="24"/>
        </w:rPr>
      </w:pPr>
    </w:p>
    <w:p w14:paraId="789132BE" w14:textId="77777777" w:rsidR="001F1A05" w:rsidRDefault="001F1A05" w:rsidP="00D83C9B">
      <w:pPr>
        <w:spacing w:before="1" w:line="276" w:lineRule="auto"/>
        <w:ind w:left="399"/>
        <w:rPr>
          <w:rFonts w:ascii="Calibri" w:eastAsia="Calibri" w:hAnsi="Calibri" w:cs="Calibri"/>
          <w:color w:val="000000"/>
          <w:sz w:val="24"/>
          <w:szCs w:val="24"/>
        </w:rPr>
      </w:pPr>
    </w:p>
    <w:p w14:paraId="47F03D4E" w14:textId="77777777" w:rsidR="001F1A05" w:rsidRDefault="001F1A05" w:rsidP="00D83C9B">
      <w:pPr>
        <w:spacing w:before="1" w:line="276" w:lineRule="auto"/>
        <w:ind w:left="399"/>
        <w:rPr>
          <w:rFonts w:ascii="Calibri" w:eastAsia="Calibri" w:hAnsi="Calibri" w:cs="Calibri"/>
          <w:color w:val="000000"/>
          <w:sz w:val="24"/>
          <w:szCs w:val="24"/>
        </w:rPr>
      </w:pPr>
    </w:p>
    <w:p w14:paraId="63B9D3DC" w14:textId="75548E9E" w:rsidR="00D83C9B" w:rsidRPr="00515446" w:rsidRDefault="00D83C9B" w:rsidP="00D83C9B">
      <w:pPr>
        <w:spacing w:before="1" w:line="276" w:lineRule="auto"/>
        <w:ind w:left="399"/>
        <w:rPr>
          <w:rFonts w:ascii="Calibri" w:eastAsia="Calibri" w:hAnsi="Calibri" w:cs="Calibri"/>
          <w:color w:val="000000"/>
          <w:sz w:val="24"/>
          <w:szCs w:val="24"/>
        </w:rPr>
      </w:pPr>
      <w:r w:rsidRPr="00515446">
        <w:rPr>
          <w:rFonts w:ascii="Calibri" w:eastAsia="Calibri" w:hAnsi="Calibri" w:cs="Calibri"/>
          <w:color w:val="000000"/>
          <w:sz w:val="24"/>
          <w:szCs w:val="24"/>
        </w:rPr>
        <w:t>Nombre y firma</w:t>
      </w:r>
    </w:p>
    <w:p w14:paraId="65DF6206" w14:textId="73166200" w:rsidR="00336DFA" w:rsidRPr="00515446" w:rsidRDefault="0091790A" w:rsidP="00B80C36">
      <w:pPr>
        <w:pStyle w:val="Prrafodelista"/>
        <w:numPr>
          <w:ilvl w:val="0"/>
          <w:numId w:val="1"/>
        </w:numPr>
        <w:spacing w:before="1" w:line="276" w:lineRule="auto"/>
        <w:rPr>
          <w:rFonts w:ascii="Calibri" w:eastAsia="Calibri" w:hAnsi="Calibri" w:cs="Calibri"/>
          <w:b/>
          <w:bCs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bCs/>
          <w:color w:val="000000"/>
          <w:sz w:val="24"/>
          <w:szCs w:val="24"/>
        </w:rPr>
        <w:t>Verificación de formato académico y A</w:t>
      </w:r>
      <w:r w:rsidR="003E0D88">
        <w:rPr>
          <w:rFonts w:ascii="Calibri" w:eastAsia="Calibri" w:hAnsi="Calibri" w:cs="Calibri"/>
          <w:b/>
          <w:bCs/>
          <w:color w:val="000000"/>
          <w:sz w:val="24"/>
          <w:szCs w:val="24"/>
        </w:rPr>
        <w:t>utorización</w:t>
      </w:r>
      <w:r w:rsidR="00336DFA" w:rsidRPr="00515446">
        <w:rPr>
          <w:rFonts w:ascii="Calibri" w:eastAsia="Calibri" w:hAnsi="Calibri" w:cs="Calibri"/>
          <w:b/>
          <w:bCs/>
          <w:color w:val="000000"/>
          <w:sz w:val="24"/>
          <w:szCs w:val="24"/>
        </w:rPr>
        <w:t xml:space="preserve"> por la Dirección del Programa para envío a Revisores </w:t>
      </w:r>
    </w:p>
    <w:p w14:paraId="2B508EC0" w14:textId="3542405E" w:rsidR="00C6737A" w:rsidRPr="00515446" w:rsidRDefault="00C6737A" w:rsidP="003C2C20">
      <w:pPr>
        <w:spacing w:before="1"/>
        <w:rPr>
          <w:rFonts w:ascii="Calibri" w:eastAsia="Calibri" w:hAnsi="Calibri" w:cs="Calibri"/>
          <w:color w:val="000000"/>
          <w:sz w:val="24"/>
          <w:szCs w:val="24"/>
        </w:rPr>
      </w:pPr>
    </w:p>
    <w:p w14:paraId="3AB1109F" w14:textId="77777777" w:rsidR="00C971A6" w:rsidRPr="00515446" w:rsidRDefault="00C971A6">
      <w:pPr>
        <w:pStyle w:val="Textoindependiente"/>
        <w:spacing w:before="10"/>
        <w:rPr>
          <w:rFonts w:ascii="Calibri" w:eastAsia="Calibri" w:hAnsi="Calibri" w:cs="Calibri"/>
          <w:color w:val="000000"/>
          <w:sz w:val="24"/>
          <w:szCs w:val="24"/>
        </w:rPr>
      </w:pPr>
    </w:p>
    <w:p w14:paraId="35D771EA" w14:textId="77777777" w:rsidR="00C971A6" w:rsidRPr="00515446" w:rsidRDefault="00C971A6">
      <w:pPr>
        <w:rPr>
          <w:rFonts w:ascii="Calibri" w:eastAsia="Calibri" w:hAnsi="Calibri" w:cs="Calibri"/>
          <w:color w:val="000000"/>
          <w:sz w:val="24"/>
          <w:szCs w:val="24"/>
        </w:rPr>
        <w:sectPr w:rsidR="00C971A6" w:rsidRPr="00515446" w:rsidSect="00DE433D">
          <w:headerReference w:type="default" r:id="rId7"/>
          <w:type w:val="continuous"/>
          <w:pgSz w:w="12240" w:h="15840"/>
          <w:pgMar w:top="480" w:right="1720" w:bottom="280" w:left="1418" w:header="720" w:footer="720" w:gutter="0"/>
          <w:cols w:space="720"/>
        </w:sectPr>
      </w:pPr>
    </w:p>
    <w:p w14:paraId="353886F9" w14:textId="2A7866F0" w:rsidR="008B3EE2" w:rsidRPr="00515446" w:rsidRDefault="008B3EE2" w:rsidP="008B3EE2">
      <w:pPr>
        <w:pStyle w:val="Ttulo1"/>
        <w:spacing w:before="107"/>
        <w:rPr>
          <w:rFonts w:ascii="Calibri" w:eastAsia="Calibri" w:hAnsi="Calibri" w:cs="Calibri"/>
          <w:b w:val="0"/>
          <w:bCs w:val="0"/>
          <w:color w:val="000000"/>
          <w:sz w:val="24"/>
          <w:szCs w:val="24"/>
        </w:rPr>
      </w:pPr>
    </w:p>
    <w:p w14:paraId="6811C566" w14:textId="0CCECD73" w:rsidR="008B3EE2" w:rsidRPr="00515446" w:rsidRDefault="008B3EE2" w:rsidP="008B3EE2">
      <w:pPr>
        <w:pStyle w:val="Ttulo1"/>
        <w:spacing w:before="107"/>
        <w:rPr>
          <w:rFonts w:ascii="Calibri" w:eastAsia="Calibri" w:hAnsi="Calibri" w:cs="Calibri"/>
          <w:b w:val="0"/>
          <w:bCs w:val="0"/>
          <w:color w:val="000000"/>
          <w:sz w:val="24"/>
          <w:szCs w:val="24"/>
        </w:rPr>
      </w:pPr>
    </w:p>
    <w:sectPr w:rsidR="008B3EE2" w:rsidRPr="00515446" w:rsidSect="00336DFA">
      <w:type w:val="continuous"/>
      <w:pgSz w:w="12240" w:h="15840"/>
      <w:pgMar w:top="480" w:right="1041" w:bottom="280" w:left="1720" w:header="720" w:footer="720" w:gutter="0"/>
      <w:cols w:num="2" w:space="1287" w:equalWidth="0">
        <w:col w:w="3924" w:space="1876"/>
        <w:col w:w="300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5B2EE1" w14:textId="77777777" w:rsidR="00BE5EED" w:rsidRDefault="00BE5EED" w:rsidP="00DE433D">
      <w:r>
        <w:separator/>
      </w:r>
    </w:p>
  </w:endnote>
  <w:endnote w:type="continuationSeparator" w:id="0">
    <w:p w14:paraId="1C121411" w14:textId="77777777" w:rsidR="00BE5EED" w:rsidRDefault="00BE5EED" w:rsidP="00DE43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54D7A3" w14:textId="77777777" w:rsidR="00BE5EED" w:rsidRDefault="00BE5EED" w:rsidP="00DE433D">
      <w:r>
        <w:separator/>
      </w:r>
    </w:p>
  </w:footnote>
  <w:footnote w:type="continuationSeparator" w:id="0">
    <w:p w14:paraId="0CA2BDF7" w14:textId="77777777" w:rsidR="00BE5EED" w:rsidRDefault="00BE5EED" w:rsidP="00DE43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E30E61" w14:textId="77777777" w:rsidR="0091790A" w:rsidRPr="00283A9C" w:rsidRDefault="0091790A" w:rsidP="00DE433D">
    <w:pPr>
      <w:pStyle w:val="Sinespaciado"/>
      <w:ind w:left="-426"/>
      <w:jc w:val="center"/>
      <w:rPr>
        <w:b/>
        <w:sz w:val="52"/>
        <w:szCs w:val="52"/>
      </w:rPr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1F681BED" wp14:editId="400E348F">
          <wp:simplePos x="0" y="0"/>
          <wp:positionH relativeFrom="column">
            <wp:posOffset>5184140</wp:posOffset>
          </wp:positionH>
          <wp:positionV relativeFrom="paragraph">
            <wp:posOffset>-1905</wp:posOffset>
          </wp:positionV>
          <wp:extent cx="1345565" cy="592264"/>
          <wp:effectExtent l="0" t="0" r="6985" b="0"/>
          <wp:wrapNone/>
          <wp:docPr id="29" name="Imagen 29" descr="Interfaz de usuario gráfica, Aplicación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nterfaz de usuario gráfica, Aplicación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5565" cy="5922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4EECF685" wp14:editId="73BA2F72">
          <wp:simplePos x="0" y="0"/>
          <wp:positionH relativeFrom="column">
            <wp:posOffset>24765</wp:posOffset>
          </wp:positionH>
          <wp:positionV relativeFrom="paragraph">
            <wp:posOffset>-1905</wp:posOffset>
          </wp:positionV>
          <wp:extent cx="765175" cy="676275"/>
          <wp:effectExtent l="0" t="0" r="0" b="9525"/>
          <wp:wrapNone/>
          <wp:docPr id="30" name="Imagen 30" descr="Imagen relacionad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n relacionad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517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b/>
        <w:sz w:val="48"/>
        <w:szCs w:val="48"/>
      </w:rPr>
      <w:t xml:space="preserve">        </w:t>
    </w:r>
    <w:r w:rsidRPr="00283A9C">
      <w:rPr>
        <w:b/>
        <w:sz w:val="48"/>
        <w:szCs w:val="48"/>
      </w:rPr>
      <w:t>ESCUELA POLIT</w:t>
    </w:r>
    <w:r>
      <w:rPr>
        <w:b/>
        <w:sz w:val="48"/>
        <w:szCs w:val="48"/>
      </w:rPr>
      <w:t>É</w:t>
    </w:r>
    <w:r w:rsidRPr="00283A9C">
      <w:rPr>
        <w:b/>
        <w:sz w:val="48"/>
        <w:szCs w:val="48"/>
      </w:rPr>
      <w:t>CNICA NACIONAL</w:t>
    </w:r>
    <w:r w:rsidRPr="00283A9C">
      <w:t xml:space="preserve"> </w:t>
    </w:r>
  </w:p>
  <w:p w14:paraId="64AB6C56" w14:textId="77777777" w:rsidR="0091790A" w:rsidRPr="00283A9C" w:rsidRDefault="0091790A" w:rsidP="00DE433D">
    <w:pPr>
      <w:pStyle w:val="Sinespaciado"/>
      <w:jc w:val="center"/>
      <w:rPr>
        <w:sz w:val="40"/>
        <w:szCs w:val="40"/>
      </w:rPr>
    </w:pPr>
    <w:r>
      <w:rPr>
        <w:sz w:val="40"/>
        <w:szCs w:val="40"/>
      </w:rPr>
      <w:t xml:space="preserve">    FACULTAD DE CIENCIAS ADMINISTRATIVAS </w:t>
    </w:r>
  </w:p>
  <w:p w14:paraId="1244EB80" w14:textId="77777777" w:rsidR="0091790A" w:rsidRPr="00DE433D" w:rsidRDefault="0091790A">
    <w:pPr>
      <w:pStyle w:val="Encabezado"/>
      <w:rPr>
        <w:lang w:val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C6391E"/>
    <w:multiLevelType w:val="hybridMultilevel"/>
    <w:tmpl w:val="273C8136"/>
    <w:lvl w:ilvl="0" w:tplc="F572D51C">
      <w:start w:val="1"/>
      <w:numFmt w:val="decimal"/>
      <w:lvlText w:val="%1."/>
      <w:lvlJc w:val="left"/>
      <w:pPr>
        <w:ind w:left="759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79" w:hanging="360"/>
      </w:pPr>
    </w:lvl>
    <w:lvl w:ilvl="2" w:tplc="300A001B" w:tentative="1">
      <w:start w:val="1"/>
      <w:numFmt w:val="lowerRoman"/>
      <w:lvlText w:val="%3."/>
      <w:lvlJc w:val="right"/>
      <w:pPr>
        <w:ind w:left="2199" w:hanging="180"/>
      </w:pPr>
    </w:lvl>
    <w:lvl w:ilvl="3" w:tplc="300A000F" w:tentative="1">
      <w:start w:val="1"/>
      <w:numFmt w:val="decimal"/>
      <w:lvlText w:val="%4."/>
      <w:lvlJc w:val="left"/>
      <w:pPr>
        <w:ind w:left="2919" w:hanging="360"/>
      </w:pPr>
    </w:lvl>
    <w:lvl w:ilvl="4" w:tplc="300A0019" w:tentative="1">
      <w:start w:val="1"/>
      <w:numFmt w:val="lowerLetter"/>
      <w:lvlText w:val="%5."/>
      <w:lvlJc w:val="left"/>
      <w:pPr>
        <w:ind w:left="3639" w:hanging="360"/>
      </w:pPr>
    </w:lvl>
    <w:lvl w:ilvl="5" w:tplc="300A001B" w:tentative="1">
      <w:start w:val="1"/>
      <w:numFmt w:val="lowerRoman"/>
      <w:lvlText w:val="%6."/>
      <w:lvlJc w:val="right"/>
      <w:pPr>
        <w:ind w:left="4359" w:hanging="180"/>
      </w:pPr>
    </w:lvl>
    <w:lvl w:ilvl="6" w:tplc="300A000F" w:tentative="1">
      <w:start w:val="1"/>
      <w:numFmt w:val="decimal"/>
      <w:lvlText w:val="%7."/>
      <w:lvlJc w:val="left"/>
      <w:pPr>
        <w:ind w:left="5079" w:hanging="360"/>
      </w:pPr>
    </w:lvl>
    <w:lvl w:ilvl="7" w:tplc="300A0019" w:tentative="1">
      <w:start w:val="1"/>
      <w:numFmt w:val="lowerLetter"/>
      <w:lvlText w:val="%8."/>
      <w:lvlJc w:val="left"/>
      <w:pPr>
        <w:ind w:left="5799" w:hanging="360"/>
      </w:pPr>
    </w:lvl>
    <w:lvl w:ilvl="8" w:tplc="300A001B" w:tentative="1">
      <w:start w:val="1"/>
      <w:numFmt w:val="lowerRoman"/>
      <w:lvlText w:val="%9."/>
      <w:lvlJc w:val="right"/>
      <w:pPr>
        <w:ind w:left="6519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DAwNzQ3NLU0NDJW0lEKTi0uzszPAykwrQUAMEDp0SwAAAA="/>
  </w:docVars>
  <w:rsids>
    <w:rsidRoot w:val="00C971A6"/>
    <w:rsid w:val="00015C74"/>
    <w:rsid w:val="00042657"/>
    <w:rsid w:val="000C0A2A"/>
    <w:rsid w:val="000C21D6"/>
    <w:rsid w:val="000D1635"/>
    <w:rsid w:val="0013573C"/>
    <w:rsid w:val="00152427"/>
    <w:rsid w:val="00176378"/>
    <w:rsid w:val="001B117F"/>
    <w:rsid w:val="001F1A05"/>
    <w:rsid w:val="001F4E23"/>
    <w:rsid w:val="00214613"/>
    <w:rsid w:val="0023722F"/>
    <w:rsid w:val="00286715"/>
    <w:rsid w:val="00306F46"/>
    <w:rsid w:val="00336DFA"/>
    <w:rsid w:val="003663D3"/>
    <w:rsid w:val="003A4DCC"/>
    <w:rsid w:val="003C2C20"/>
    <w:rsid w:val="003D507A"/>
    <w:rsid w:val="003E0D88"/>
    <w:rsid w:val="0048382C"/>
    <w:rsid w:val="004859A3"/>
    <w:rsid w:val="004A6A0B"/>
    <w:rsid w:val="004F30BD"/>
    <w:rsid w:val="0050101C"/>
    <w:rsid w:val="00515446"/>
    <w:rsid w:val="005664D5"/>
    <w:rsid w:val="005B382D"/>
    <w:rsid w:val="005B73D2"/>
    <w:rsid w:val="00794F30"/>
    <w:rsid w:val="007F566A"/>
    <w:rsid w:val="0080431E"/>
    <w:rsid w:val="008333BB"/>
    <w:rsid w:val="008649D7"/>
    <w:rsid w:val="008B3EE2"/>
    <w:rsid w:val="0091790A"/>
    <w:rsid w:val="00931B4E"/>
    <w:rsid w:val="009519C9"/>
    <w:rsid w:val="0098418C"/>
    <w:rsid w:val="0099736B"/>
    <w:rsid w:val="009C7539"/>
    <w:rsid w:val="00A4628E"/>
    <w:rsid w:val="00A50899"/>
    <w:rsid w:val="00A7765B"/>
    <w:rsid w:val="00B80C36"/>
    <w:rsid w:val="00BE5EED"/>
    <w:rsid w:val="00BF3BE5"/>
    <w:rsid w:val="00C031A3"/>
    <w:rsid w:val="00C03DF3"/>
    <w:rsid w:val="00C6737A"/>
    <w:rsid w:val="00C971A6"/>
    <w:rsid w:val="00D25C45"/>
    <w:rsid w:val="00D83C9B"/>
    <w:rsid w:val="00DE433D"/>
    <w:rsid w:val="00DF72E3"/>
    <w:rsid w:val="00EE6D7A"/>
    <w:rsid w:val="00F42EF2"/>
    <w:rsid w:val="00FF5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3C2F44"/>
  <w15:docId w15:val="{E683482E-A70F-490A-8275-639C7BFEA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 MT" w:eastAsia="Arial MT" w:hAnsi="Arial MT" w:cs="Arial MT"/>
      <w:lang w:val="es-ES"/>
    </w:rPr>
  </w:style>
  <w:style w:type="paragraph" w:styleId="Ttulo1">
    <w:name w:val="heading 1"/>
    <w:basedOn w:val="Normal"/>
    <w:uiPriority w:val="9"/>
    <w:qFormat/>
    <w:pPr>
      <w:spacing w:before="1"/>
      <w:ind w:left="399"/>
      <w:outlineLvl w:val="0"/>
    </w:pPr>
    <w:rPr>
      <w:rFonts w:ascii="Arial" w:eastAsia="Arial" w:hAnsi="Arial" w:cs="Arial"/>
      <w:b/>
      <w:bCs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rPr>
      <w:sz w:val="20"/>
      <w:szCs w:val="20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8649D7"/>
    <w:pPr>
      <w:widowControl/>
      <w:adjustRightInd w:val="0"/>
    </w:pPr>
    <w:rPr>
      <w:rFonts w:ascii="Calibri" w:eastAsia="Calibri" w:hAnsi="Calibri" w:cs="Calibri"/>
      <w:color w:val="000000"/>
      <w:sz w:val="24"/>
      <w:szCs w:val="24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DE433D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E433D"/>
    <w:rPr>
      <w:rFonts w:ascii="Arial MT" w:eastAsia="Arial MT" w:hAnsi="Arial MT" w:cs="Arial MT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DE433D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E433D"/>
    <w:rPr>
      <w:rFonts w:ascii="Arial MT" w:eastAsia="Arial MT" w:hAnsi="Arial MT" w:cs="Arial MT"/>
      <w:lang w:val="es-ES"/>
    </w:rPr>
  </w:style>
  <w:style w:type="paragraph" w:styleId="Sinespaciado">
    <w:name w:val="No Spacing"/>
    <w:uiPriority w:val="1"/>
    <w:qFormat/>
    <w:rsid w:val="00DE433D"/>
    <w:pPr>
      <w:widowControl/>
      <w:autoSpaceDE/>
      <w:autoSpaceDN/>
    </w:pPr>
    <w:rPr>
      <w:lang w:val="es-EC"/>
    </w:rPr>
  </w:style>
  <w:style w:type="table" w:styleId="Tablaconcuadrcula">
    <w:name w:val="Table Grid"/>
    <w:basedOn w:val="Tablanormal"/>
    <w:uiPriority w:val="39"/>
    <w:rsid w:val="00794F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Fuentedeprrafopredeter"/>
    <w:rsid w:val="00794F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96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77</TotalTime>
  <Pages>3</Pages>
  <Words>570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1. Plantilla Hoja de Datos firmada</vt:lpstr>
    </vt:vector>
  </TitlesOfParts>
  <Company/>
  <LinksUpToDate>false</LinksUpToDate>
  <CharactersWithSpaces>3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1. Plantilla Hoja de Datos firmada</dc:title>
  <dc:creator>andres.rosales</dc:creator>
  <cp:lastModifiedBy>GRACE ANDREA PLAZA TUBON</cp:lastModifiedBy>
  <cp:revision>53</cp:revision>
  <dcterms:created xsi:type="dcterms:W3CDTF">2022-03-21T02:17:00Z</dcterms:created>
  <dcterms:modified xsi:type="dcterms:W3CDTF">2022-08-08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2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2-03-21T00:00:00Z</vt:filetime>
  </property>
</Properties>
</file>